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4B1211" w14:textId="7DF0BCFC" w:rsidR="00C36554" w:rsidRPr="00387C54" w:rsidRDefault="00CC7AB9" w:rsidP="00C36554">
      <w:pPr>
        <w:jc w:val="center"/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2016年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东北大学</w:t>
      </w:r>
      <w:r>
        <w:rPr>
          <w:rFonts w:ascii="宋体" w:hAnsi="宋体" w:hint="eastAsia"/>
          <w:b/>
          <w:bCs/>
          <w:sz w:val="28"/>
          <w:szCs w:val="28"/>
        </w:rPr>
        <w:t>研</w:t>
      </w:r>
      <w:bookmarkStart w:id="0" w:name="_GoBack"/>
      <w:bookmarkEnd w:id="0"/>
      <w:r>
        <w:rPr>
          <w:rFonts w:ascii="宋体" w:hAnsi="宋体" w:hint="eastAsia"/>
          <w:b/>
          <w:bCs/>
          <w:sz w:val="28"/>
          <w:szCs w:val="28"/>
        </w:rPr>
        <w:t>究生招生考试</w:t>
      </w:r>
      <w:r w:rsidR="00F72029">
        <w:rPr>
          <w:rFonts w:ascii="宋体" w:hAnsi="宋体" w:hint="eastAsia"/>
          <w:b/>
          <w:bCs/>
          <w:sz w:val="28"/>
          <w:szCs w:val="28"/>
        </w:rPr>
        <w:t>4</w:t>
      </w:r>
      <w:r w:rsidR="00F72029">
        <w:rPr>
          <w:rFonts w:ascii="宋体" w:hAnsi="宋体"/>
          <w:b/>
          <w:bCs/>
          <w:sz w:val="28"/>
          <w:szCs w:val="28"/>
        </w:rPr>
        <w:t>32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统计</w:t>
      </w:r>
      <w:r w:rsidR="00F72029">
        <w:rPr>
          <w:rFonts w:ascii="宋体" w:hAnsi="宋体" w:hint="eastAsia"/>
          <w:b/>
          <w:bCs/>
          <w:sz w:val="28"/>
          <w:szCs w:val="28"/>
        </w:rPr>
        <w:t>学</w:t>
      </w:r>
    </w:p>
    <w:p w14:paraId="3D00F20A" w14:textId="3286EE19" w:rsidR="00C36554" w:rsidRPr="00387C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一</w:t>
      </w:r>
      <w:r w:rsidR="00387C54">
        <w:rPr>
          <w:rFonts w:ascii="宋体" w:hAnsi="宋体" w:hint="eastAsia"/>
          <w:b/>
          <w:bCs/>
          <w:sz w:val="28"/>
          <w:szCs w:val="28"/>
        </w:rPr>
        <w:t>、简答题</w:t>
      </w:r>
    </w:p>
    <w:p w14:paraId="1F0D8128" w14:textId="04359B8F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/>
          <w:b/>
          <w:bCs/>
          <w:sz w:val="28"/>
          <w:szCs w:val="28"/>
        </w:rPr>
        <w:t>1.</w:t>
      </w:r>
      <w:r w:rsidRPr="00387C54">
        <w:rPr>
          <w:rFonts w:ascii="宋体" w:hAnsi="宋体" w:hint="eastAsia"/>
          <w:b/>
          <w:bCs/>
          <w:sz w:val="28"/>
          <w:szCs w:val="28"/>
        </w:rPr>
        <w:t>直方图的作用，散点图的作用，盒子图的作用。</w:t>
      </w:r>
    </w:p>
    <w:p w14:paraId="76B15665" w14:textId="3D2D3035" w:rsidR="004D3A09" w:rsidRPr="004D3A09" w:rsidRDefault="00AB0444" w:rsidP="004D3A09">
      <w:pPr>
        <w:spacing w:line="360" w:lineRule="auto"/>
        <w:rPr>
          <w:rFonts w:ascii="宋体" w:hAnsi="宋体"/>
          <w:b/>
          <w:bCs/>
          <w:color w:val="FF0000"/>
          <w:sz w:val="28"/>
          <w:szCs w:val="28"/>
        </w:rPr>
      </w:pPr>
      <w:r w:rsidRPr="004D3A09">
        <w:rPr>
          <w:rFonts w:ascii="宋体" w:hAnsi="宋体" w:hint="eastAsia"/>
          <w:b/>
          <w:bCs/>
          <w:color w:val="FF0000"/>
          <w:sz w:val="28"/>
          <w:szCs w:val="28"/>
        </w:rPr>
        <w:t>答：</w:t>
      </w:r>
      <w:r w:rsidR="004D3A09" w:rsidRPr="004D3A09">
        <w:rPr>
          <w:rFonts w:ascii="宋体" w:hAnsi="宋体" w:hint="eastAsia"/>
          <w:b/>
          <w:bCs/>
          <w:color w:val="FF0000"/>
          <w:sz w:val="28"/>
          <w:szCs w:val="28"/>
        </w:rPr>
        <w:t>直方图：直方图是用于展示分组数据分布的一种图形，它是用矩形的宽度和高度（即面积）来表示频数分布的。绘制该图时，在平面直角坐标系中，用横轴表示数据分组，纵轴表示频数或频率。</w:t>
      </w:r>
    </w:p>
    <w:p w14:paraId="3EC05E7C" w14:textId="60A6D455" w:rsidR="004D3A09" w:rsidRPr="004D3A09" w:rsidRDefault="004D3A09" w:rsidP="004D3A09">
      <w:pPr>
        <w:spacing w:line="360" w:lineRule="auto"/>
        <w:rPr>
          <w:rFonts w:ascii="宋体" w:hAnsi="宋体"/>
          <w:b/>
          <w:bCs/>
          <w:color w:val="FF0000"/>
          <w:sz w:val="28"/>
          <w:szCs w:val="28"/>
        </w:rPr>
      </w:pPr>
      <w:r w:rsidRPr="004D3A09">
        <w:rPr>
          <w:rFonts w:ascii="宋体" w:hAnsi="宋体" w:hint="eastAsia"/>
          <w:b/>
          <w:bCs/>
          <w:color w:val="FF0000"/>
          <w:sz w:val="28"/>
          <w:szCs w:val="28"/>
        </w:rPr>
        <w:t>散点图：散点图用于反映两个变量之间的相互关系，在直角坐标系中，以纵轴表示其中一个变量，横轴表示另一变量。</w:t>
      </w:r>
    </w:p>
    <w:p w14:paraId="7B2CA14F" w14:textId="2332B9C8" w:rsidR="004D3A09" w:rsidRPr="004D3A09" w:rsidRDefault="004D3A09" w:rsidP="004D3A09">
      <w:pPr>
        <w:spacing w:line="360" w:lineRule="auto"/>
        <w:rPr>
          <w:rFonts w:ascii="宋体" w:hAnsi="宋体"/>
          <w:b/>
          <w:bCs/>
          <w:color w:val="FF0000"/>
          <w:sz w:val="28"/>
          <w:szCs w:val="28"/>
        </w:rPr>
      </w:pPr>
      <w:r w:rsidRPr="004D3A09">
        <w:rPr>
          <w:rFonts w:ascii="宋体" w:hAnsi="宋体" w:hint="eastAsia"/>
          <w:b/>
          <w:bCs/>
          <w:color w:val="FF0000"/>
          <w:sz w:val="28"/>
          <w:szCs w:val="28"/>
        </w:rPr>
        <w:t>盒子图：盒子图是由最大值、最小值、中位数、上四分位数、下四分位数五个数字特征构成的用于反映原始数据分布特征的图形，也可用于多个总体分布特征的比较。</w:t>
      </w:r>
    </w:p>
    <w:p w14:paraId="642094ED" w14:textId="735AE168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/>
          <w:b/>
          <w:bCs/>
          <w:sz w:val="28"/>
          <w:szCs w:val="28"/>
        </w:rPr>
        <w:t>2.</w:t>
      </w:r>
      <w:r w:rsidR="008C1264">
        <w:rPr>
          <w:rFonts w:ascii="宋体" w:hAnsi="宋体" w:hint="eastAsia"/>
          <w:b/>
          <w:bCs/>
          <w:sz w:val="28"/>
          <w:szCs w:val="28"/>
        </w:rPr>
        <w:t>写出两个随机事件</w:t>
      </w:r>
      <w:r w:rsidRPr="00387C54">
        <w:rPr>
          <w:rFonts w:ascii="宋体" w:hAnsi="宋体" w:hint="eastAsia"/>
          <w:b/>
          <w:bCs/>
          <w:sz w:val="28"/>
          <w:szCs w:val="28"/>
        </w:rPr>
        <w:t>之间独立的公式与两个随机变量之间独立的公式，并说明如何从随机事件独立性的角度理解随机变量的独立性。</w:t>
      </w:r>
    </w:p>
    <w:p w14:paraId="6C0DE03B" w14:textId="349BA4B0" w:rsidR="004D3A09" w:rsidRPr="009B4331" w:rsidRDefault="008C126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9B4331">
        <w:rPr>
          <w:rFonts w:ascii="宋体" w:hAnsi="宋体"/>
          <w:b/>
          <w:bCs/>
          <w:color w:val="FF0000"/>
          <w:sz w:val="28"/>
          <w:szCs w:val="28"/>
        </w:rPr>
        <w:t>答</w:t>
      </w: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：</w:t>
      </w:r>
      <w:r w:rsidRPr="009B4331">
        <w:rPr>
          <w:rFonts w:ascii="宋体" w:hAnsi="宋体"/>
          <w:b/>
          <w:bCs/>
          <w:color w:val="FF0000"/>
          <w:sz w:val="28"/>
          <w:szCs w:val="28"/>
        </w:rPr>
        <w:t>随机事件相互独立</w:t>
      </w: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：</w:t>
      </w:r>
      <w:r w:rsidRPr="009B4331">
        <w:rPr>
          <w:rFonts w:ascii="宋体" w:hAnsi="宋体"/>
          <w:b/>
          <w:bCs/>
          <w:color w:val="FF0000"/>
          <w:sz w:val="28"/>
          <w:szCs w:val="28"/>
        </w:rPr>
        <w:t>记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A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B</m:t>
        </m:r>
      </m:oMath>
      <w:r w:rsidRPr="009B4331">
        <w:rPr>
          <w:rFonts w:ascii="宋体" w:hAnsi="宋体"/>
          <w:b/>
          <w:bCs/>
          <w:color w:val="FF0000"/>
          <w:sz w:val="28"/>
          <w:szCs w:val="28"/>
        </w:rPr>
        <w:t>为两个随机事件</w:t>
      </w: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9B4331">
        <w:rPr>
          <w:rFonts w:ascii="宋体" w:hAnsi="宋体"/>
          <w:b/>
          <w:bCs/>
          <w:color w:val="FF0000"/>
          <w:sz w:val="28"/>
          <w:szCs w:val="28"/>
        </w:rPr>
        <w:t>称随机事件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A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B</m:t>
        </m:r>
      </m:oMath>
      <w:r w:rsidRPr="009B4331">
        <w:rPr>
          <w:rFonts w:ascii="宋体" w:hAnsi="宋体"/>
          <w:b/>
          <w:bCs/>
          <w:color w:val="FF0000"/>
          <w:sz w:val="28"/>
          <w:szCs w:val="28"/>
        </w:rPr>
        <w:t>相互独立</w:t>
      </w: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9B4331">
        <w:rPr>
          <w:rFonts w:ascii="宋体" w:hAnsi="宋体"/>
          <w:b/>
          <w:bCs/>
          <w:color w:val="FF0000"/>
          <w:sz w:val="28"/>
          <w:szCs w:val="28"/>
        </w:rPr>
        <w:t>如果</w:t>
      </w: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满足</w:t>
      </w:r>
    </w:p>
    <w:p w14:paraId="3DD53718" w14:textId="0D2E671A" w:rsidR="008C1264" w:rsidRPr="009B4331" w:rsidRDefault="008C1264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AB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P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A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(B)</m:t>
          </m:r>
        </m:oMath>
      </m:oMathPara>
    </w:p>
    <w:p w14:paraId="07165934" w14:textId="7B5FA2E7" w:rsidR="008C1264" w:rsidRPr="009B4331" w:rsidRDefault="008C126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显然，当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A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或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B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为零概率事件或必然事件时，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A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B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一定相互独立。</w:t>
      </w:r>
    </w:p>
    <w:p w14:paraId="1C07BCA7" w14:textId="4A328BD8" w:rsidR="008C1264" w:rsidRPr="009B4331" w:rsidRDefault="008C126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随机变量相互独立：记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X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Y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为两个随机变量，称随机变量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X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Y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是相互独立的，如果对任意实数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x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、</m:t>
        </m:r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y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满足</w:t>
      </w:r>
    </w:p>
    <w:p w14:paraId="329F9F40" w14:textId="4E9BE1A5" w:rsidR="008C1264" w:rsidRPr="009B4331" w:rsidRDefault="008C1264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&lt;x,Y&lt;y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&lt;x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Y&lt;y</m:t>
              </m:r>
            </m:e>
          </m:d>
        </m:oMath>
      </m:oMathPara>
    </w:p>
    <w:p w14:paraId="3CA18FB1" w14:textId="748E34AE" w:rsidR="008C1264" w:rsidRPr="009B4331" w:rsidRDefault="009B4331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若随机事件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A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为“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X&lt;x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”，随机事件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B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为“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Y&lt;y</m:t>
        </m:r>
      </m:oMath>
      <w:r w:rsidRPr="009B4331">
        <w:rPr>
          <w:rFonts w:ascii="宋体" w:hAnsi="宋体" w:hint="eastAsia"/>
          <w:b/>
          <w:bCs/>
          <w:color w:val="FF0000"/>
          <w:sz w:val="28"/>
          <w:szCs w:val="28"/>
        </w:rPr>
        <w:t>”，则随机事件与随机变量相互独立是等价的。</w:t>
      </w:r>
    </w:p>
    <w:p w14:paraId="4131FCCF" w14:textId="0290B8C6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lastRenderedPageBreak/>
        <w:t>二</w:t>
      </w:r>
      <w:r w:rsidR="00387C54">
        <w:rPr>
          <w:rFonts w:ascii="宋体" w:hAnsi="宋体" w:hint="eastAsia"/>
          <w:b/>
          <w:bCs/>
          <w:sz w:val="28"/>
          <w:szCs w:val="28"/>
        </w:rPr>
        <w:t>、计算题</w:t>
      </w:r>
    </w:p>
    <w:p w14:paraId="54B34197" w14:textId="7688C6B8" w:rsidR="00387C54" w:rsidRDefault="00387C54" w:rsidP="00C36554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1</w:t>
      </w:r>
      <w:r>
        <w:rPr>
          <w:rFonts w:ascii="宋体" w:hAnsi="宋体"/>
          <w:b/>
          <w:bCs/>
          <w:sz w:val="28"/>
          <w:szCs w:val="28"/>
        </w:rPr>
        <w:t>.</w:t>
      </w:r>
      <w:r w:rsidRPr="00387C54">
        <w:rPr>
          <w:rFonts w:ascii="宋体" w:hAnsi="宋体" w:hint="eastAsia"/>
          <w:b/>
          <w:bCs/>
          <w:sz w:val="28"/>
          <w:szCs w:val="28"/>
        </w:rPr>
        <w:t>设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X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~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,</m:t>
            </m:r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4</m:t>
            </m:r>
          </m:e>
        </m:d>
      </m:oMath>
      <w:r w:rsidRPr="00387C54">
        <w:rPr>
          <w:rFonts w:ascii="宋体" w:hAnsi="宋体" w:hint="eastAsia"/>
          <w:b/>
          <w:bCs/>
          <w:sz w:val="28"/>
          <w:szCs w:val="28"/>
        </w:rPr>
        <w:t>且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Y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~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N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  <m:r>
              <m:rPr>
                <m:sty m:val="bi"/>
              </m:rPr>
              <w:rPr>
                <w:rFonts w:ascii="Cambria Math" w:hAnsi="Cambria Math" w:hint="eastAsia"/>
                <w:sz w:val="28"/>
                <w:szCs w:val="28"/>
              </w:rPr>
              <m:t>,1</m:t>
            </m:r>
          </m:e>
        </m:d>
      </m:oMath>
      <w:r w:rsidRPr="00387C54">
        <w:rPr>
          <w:rFonts w:ascii="宋体" w:hAnsi="宋体" w:hint="eastAsia"/>
          <w:b/>
          <w:bCs/>
          <w:sz w:val="28"/>
          <w:szCs w:val="28"/>
        </w:rPr>
        <w:t>，相关系数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ρ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=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0.5</m:t>
        </m:r>
      </m:oMath>
      <w:r w:rsidRPr="00387C54">
        <w:rPr>
          <w:rFonts w:ascii="宋体" w:hAnsi="宋体" w:hint="eastAsia"/>
          <w:b/>
          <w:bCs/>
          <w:sz w:val="28"/>
          <w:szCs w:val="28"/>
        </w:rPr>
        <w:t>，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Z=X</m:t>
        </m:r>
        <m:r>
          <m:rPr>
            <m:sty m:val="bi"/>
          </m:rPr>
          <w:rPr>
            <w:rFonts w:ascii="Cambria Math" w:eastAsia="微软雅黑" w:hAnsi="Cambria Math" w:cs="微软雅黑" w:hint="eastAsia"/>
            <w:sz w:val="28"/>
            <w:szCs w:val="28"/>
          </w:rPr>
          <m:t>-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2</m:t>
        </m:r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Y</m:t>
        </m:r>
      </m:oMath>
      <w:r w:rsidRPr="00387C54">
        <w:rPr>
          <w:rFonts w:ascii="宋体" w:hAnsi="宋体" w:hint="eastAsia"/>
          <w:b/>
          <w:bCs/>
          <w:sz w:val="28"/>
          <w:szCs w:val="28"/>
        </w:rPr>
        <w:t>，求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E(Z)</m:t>
        </m:r>
      </m:oMath>
      <w:r w:rsidRPr="00387C54">
        <w:rPr>
          <w:rFonts w:ascii="宋体" w:hAnsi="宋体" w:hint="eastAsia"/>
          <w:b/>
          <w:bCs/>
          <w:sz w:val="28"/>
          <w:szCs w:val="28"/>
        </w:rPr>
        <w:t>和</w:t>
      </w:r>
      <m:oMath>
        <m:r>
          <m:rPr>
            <m:sty m:val="bi"/>
          </m:rPr>
          <w:rPr>
            <w:rFonts w:ascii="Cambria Math" w:hAnsi="Cambria Math" w:hint="eastAsia"/>
            <w:sz w:val="28"/>
            <w:szCs w:val="28"/>
          </w:rPr>
          <m:t>D(Z)</m:t>
        </m:r>
      </m:oMath>
      <w:r w:rsidRPr="00387C54">
        <w:rPr>
          <w:rFonts w:ascii="宋体" w:hAnsi="宋体" w:hint="eastAsia"/>
          <w:b/>
          <w:bCs/>
          <w:sz w:val="28"/>
          <w:szCs w:val="28"/>
        </w:rPr>
        <w:t>。</w:t>
      </w:r>
    </w:p>
    <w:p w14:paraId="18B74143" w14:textId="14F87E12" w:rsidR="00226543" w:rsidRPr="0001586F" w:rsidRDefault="00226543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01586F">
        <w:rPr>
          <w:rFonts w:ascii="宋体" w:hAnsi="宋体" w:hint="eastAsia"/>
          <w:b/>
          <w:bCs/>
          <w:color w:val="FF0000"/>
          <w:sz w:val="28"/>
          <w:szCs w:val="28"/>
        </w:rPr>
        <w:t>解：由题意知</w:t>
      </w:r>
    </w:p>
    <w:p w14:paraId="1C0934A2" w14:textId="7F019858" w:rsidR="00226543" w:rsidRPr="0001586F" w:rsidRDefault="0001586F" w:rsidP="00C36554">
      <w:pPr>
        <w:rPr>
          <w:rFonts w:ascii="宋体" w:hAnsi="宋体"/>
          <w:b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E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 xml:space="preserve">2  ,  </m:t>
          </m:r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E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1</m:t>
          </m:r>
        </m:oMath>
      </m:oMathPara>
    </w:p>
    <w:p w14:paraId="01644CBF" w14:textId="603FCC79" w:rsidR="00226543" w:rsidRPr="0001586F" w:rsidRDefault="0001586F" w:rsidP="00226543">
      <w:pPr>
        <w:rPr>
          <w:rFonts w:ascii="宋体" w:hAnsi="宋体"/>
          <w:b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D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4  ,  D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1</m:t>
          </m:r>
        </m:oMath>
      </m:oMathPara>
    </w:p>
    <w:p w14:paraId="173C0603" w14:textId="765619D2" w:rsidR="00226543" w:rsidRPr="0001586F" w:rsidRDefault="0001586F" w:rsidP="00C36554">
      <w:pPr>
        <w:rPr>
          <w:rFonts w:ascii="宋体" w:hAnsi="宋体"/>
          <w:b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cov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,Y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ρ</m:t>
          </m:r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color w:val="FF0000"/>
                      <w:sz w:val="28"/>
                      <w:szCs w:val="28"/>
                    </w:rPr>
                    <m:t>X</m:t>
                  </m:r>
                </m:e>
              </m:d>
            </m:e>
          </m:ra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ad>
            <m:radPr>
              <m:degHide m:val="1"/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radPr>
            <m:deg/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/>
                      <w:b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Y</m:t>
                  </m:r>
                </m:e>
              </m:d>
            </m:e>
          </m:ra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1</m:t>
          </m:r>
        </m:oMath>
      </m:oMathPara>
    </w:p>
    <w:p w14:paraId="3E5D9C9C" w14:textId="4D4C5B63" w:rsidR="0001586F" w:rsidRPr="0001586F" w:rsidRDefault="0001586F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01586F">
        <w:rPr>
          <w:rFonts w:ascii="宋体" w:hAnsi="宋体" w:hint="eastAsia"/>
          <w:b/>
          <w:color w:val="FF0000"/>
          <w:sz w:val="28"/>
          <w:szCs w:val="28"/>
        </w:rPr>
        <w:t>则有</w:t>
      </w:r>
    </w:p>
    <w:p w14:paraId="69312440" w14:textId="20B74178" w:rsidR="00226543" w:rsidRPr="0001586F" w:rsidRDefault="0001586F" w:rsidP="00C36554">
      <w:pPr>
        <w:rPr>
          <w:rFonts w:ascii="宋体" w:hAnsi="宋体"/>
          <w:b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E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Z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E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X</m:t>
              </m:r>
              <m:r>
                <m:rPr>
                  <m:sty m:val="bi"/>
                </m:rPr>
                <w:rPr>
                  <w:rFonts w:ascii="Cambria Math" w:eastAsia="微软雅黑" w:hAnsi="Cambria Math" w:cs="微软雅黑" w:hint="eastAsia"/>
                  <w:color w:val="FF0000"/>
                  <w:sz w:val="28"/>
                  <w:szCs w:val="28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E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)</m:t>
              </m:r>
              <m:r>
                <m:rPr>
                  <m:sty m:val="bi"/>
                </m:rPr>
                <w:rPr>
                  <w:rFonts w:ascii="Cambria Math" w:eastAsia="微软雅黑" w:hAnsi="Cambria Math" w:cs="微软雅黑" w:hint="eastAsia"/>
                  <w:color w:val="FF0000"/>
                  <w:sz w:val="28"/>
                  <w:szCs w:val="28"/>
                </w:rPr>
                <m:t>-</m:t>
              </m:r>
              <m:r>
                <m:rPr>
                  <m:sty m:val="bi"/>
                </m:rPr>
                <w:rPr>
                  <w:rFonts w:ascii="Cambria Math" w:eastAsia="微软雅黑" w:hAnsi="Cambria Math" w:cs="微软雅黑"/>
                  <w:color w:val="FF0000"/>
                  <w:sz w:val="28"/>
                  <w:szCs w:val="28"/>
                </w:rPr>
                <m:t>E(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0</m:t>
          </m:r>
        </m:oMath>
      </m:oMathPara>
    </w:p>
    <w:p w14:paraId="038ACB34" w14:textId="02EB16F1" w:rsidR="0001586F" w:rsidRPr="0001586F" w:rsidRDefault="0001586F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D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Z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D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X</m:t>
              </m:r>
              <m:r>
                <m:rPr>
                  <m:sty m:val="bi"/>
                </m:rPr>
                <w:rPr>
                  <w:rFonts w:ascii="Cambria Math" w:eastAsia="微软雅黑" w:hAnsi="Cambria Math" w:cs="微软雅黑" w:hint="eastAsia"/>
                  <w:color w:val="FF0000"/>
                  <w:sz w:val="28"/>
                  <w:szCs w:val="28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D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+4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D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4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cov</m:t>
          </m:r>
          <m:d>
            <m:dPr>
              <m:ctrlPr>
                <w:rPr>
                  <w:rFonts w:ascii="Cambria Math" w:hAnsi="Cambria Math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,Y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4</m:t>
          </m:r>
        </m:oMath>
      </m:oMathPara>
    </w:p>
    <w:p w14:paraId="35BC56A9" w14:textId="28625C54" w:rsidR="00C36554" w:rsidRDefault="00387C54" w:rsidP="00C36554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/>
          <w:b/>
          <w:bCs/>
          <w:sz w:val="28"/>
          <w:szCs w:val="28"/>
        </w:rPr>
        <w:t>2</w:t>
      </w:r>
      <w:r w:rsidR="00C36554" w:rsidRPr="00387C54"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设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24" w:dyaOrig="360" w14:anchorId="54473F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60" o:spid="_x0000_i1025" type="#_x0000_t75" style="width:15.6pt;height:18pt;mso-wrap-style:square;mso-position-horizontal-relative:page;mso-position-vertical-relative:page" o:ole="">
            <v:imagedata r:id="rId8" o:title=""/>
          </v:shape>
          <o:OLEObject Type="Embed" ProgID="Equation.DSMT4" ShapeID="对象 60" DrawAspect="Content" ObjectID="_1702830548" r:id="rId9"/>
        </w:object>
      </w:r>
      <w:r w:rsidR="002A0284">
        <w:rPr>
          <w:rFonts w:ascii="宋体" w:hAnsi="宋体" w:hint="eastAsia"/>
          <w:b/>
          <w:bCs/>
          <w:sz w:val="28"/>
          <w:szCs w:val="28"/>
        </w:rPr>
        <w:t>,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4C48DD82">
          <v:shape id="对象 61" o:spid="_x0000_i1026" type="#_x0000_t75" style="width:16.2pt;height:18pt;mso-wrap-style:square;mso-position-horizontal-relative:page;mso-position-vertical-relative:page" o:ole="">
            <v:imagedata r:id="rId10" o:title=""/>
          </v:shape>
          <o:OLEObject Type="Embed" ProgID="Equation.DSMT4" ShapeID="对象 61" DrawAspect="Content" ObjectID="_1702830549" r:id="rId11"/>
        </w:object>
      </w:r>
      <w:r w:rsidR="002A0284">
        <w:rPr>
          <w:rFonts w:ascii="宋体" w:hAnsi="宋体" w:hint="eastAsia"/>
          <w:b/>
          <w:bCs/>
          <w:sz w:val="28"/>
          <w:szCs w:val="28"/>
        </w:rPr>
        <w:t>,…,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22669D65">
          <v:shape id="对象 62" o:spid="_x0000_i1027" type="#_x0000_t75" style="width:16.2pt;height:18pt;mso-wrap-style:square;mso-position-horizontal-relative:page;mso-position-vertical-relative:page" o:ole="">
            <v:imagedata r:id="rId12" o:title=""/>
          </v:shape>
          <o:OLEObject Type="Embed" ProgID="Equation.DSMT4" ShapeID="对象 62" DrawAspect="Content" ObjectID="_1702830550" r:id="rId13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是来自均匀分布</w:t>
      </w:r>
      <w:r w:rsidR="00381519">
        <w:rPr>
          <w:rFonts w:ascii="宋体" w:hAnsi="宋体" w:hint="eastAsia"/>
          <w:b/>
          <w:bCs/>
          <w:sz w:val="28"/>
          <w:szCs w:val="28"/>
        </w:rPr>
        <w:t>总体</w:t>
      </w:r>
      <w:r w:rsidR="00C36554" w:rsidRPr="00387C54">
        <w:rPr>
          <w:rFonts w:ascii="宋体" w:hAnsi="宋体"/>
          <w:b/>
          <w:bCs/>
          <w:position w:val="-14"/>
          <w:sz w:val="28"/>
          <w:szCs w:val="28"/>
        </w:rPr>
        <w:object w:dxaOrig="804" w:dyaOrig="396" w14:anchorId="55B0E503">
          <v:shape id="对象 63" o:spid="_x0000_i1028" type="#_x0000_t75" style="width:39.6pt;height:20.4pt;mso-wrap-style:square;mso-position-horizontal-relative:page;mso-position-vertical-relative:page" o:ole="">
            <v:imagedata r:id="rId14" o:title=""/>
          </v:shape>
          <o:OLEObject Type="Embed" ProgID="Equation.DSMT4" ShapeID="对象 63" DrawAspect="Content" ObjectID="_1702830551" r:id="rId15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的随机样本，求</w:t>
      </w:r>
      <w:r w:rsidR="00C36554" w:rsidRPr="00387C54">
        <w:rPr>
          <w:rFonts w:ascii="宋体" w:hAnsi="宋体"/>
          <w:b/>
          <w:bCs/>
          <w:position w:val="-6"/>
          <w:sz w:val="28"/>
          <w:szCs w:val="28"/>
        </w:rPr>
        <w:object w:dxaOrig="204" w:dyaOrig="276" w14:anchorId="7E4E7C34">
          <v:shape id="对象 64" o:spid="_x0000_i1029" type="#_x0000_t75" style="width:9.6pt;height:14.4pt;mso-wrap-style:square;mso-position-horizontal-relative:page;mso-position-vertical-relative:page" o:ole="">
            <v:imagedata r:id="rId16" o:title=""/>
          </v:shape>
          <o:OLEObject Type="Embed" ProgID="Equation.DSMT4" ShapeID="对象 64" DrawAspect="Content" ObjectID="_1702830552" r:id="rId17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的极大似然估计。</w:t>
      </w:r>
    </w:p>
    <w:p w14:paraId="4CFC8679" w14:textId="659933EE" w:rsidR="002A0284" w:rsidRPr="000C3268" w:rsidRDefault="00381519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0C3268">
        <w:rPr>
          <w:rFonts w:ascii="宋体" w:hAnsi="宋体"/>
          <w:b/>
          <w:bCs/>
          <w:color w:val="FF0000"/>
          <w:sz w:val="28"/>
          <w:szCs w:val="28"/>
        </w:rPr>
        <w:t>解</w:t>
      </w: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：</w:t>
      </w:r>
      <w:r w:rsidRPr="000C3268">
        <w:rPr>
          <w:rFonts w:ascii="宋体" w:hAnsi="宋体"/>
          <w:b/>
          <w:bCs/>
          <w:color w:val="FF0000"/>
          <w:sz w:val="28"/>
          <w:szCs w:val="28"/>
        </w:rPr>
        <w:t>由题意知</w:t>
      </w: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，总体</w:t>
      </w:r>
      <m:oMath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X</m:t>
        </m:r>
      </m:oMath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的概率密度函数为</w:t>
      </w:r>
    </w:p>
    <w:p w14:paraId="3DE97B59" w14:textId="4C2C5ADC" w:rsidR="00381519" w:rsidRPr="000C3268" w:rsidRDefault="00381519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θ</m:t>
              </m:r>
            </m:den>
          </m:f>
          <m:r>
            <m:rPr>
              <m:sty m:val="b"/>
            </m:rPr>
            <w:rPr>
              <w:rFonts w:ascii="Cambria Math" w:hAnsi="Cambria Math"/>
              <w:color w:val="FF0000"/>
              <w:sz w:val="28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0&lt;x&lt;θ</m:t>
          </m:r>
        </m:oMath>
      </m:oMathPara>
    </w:p>
    <w:p w14:paraId="7B03E50E" w14:textId="6AFDEFA3" w:rsidR="00381519" w:rsidRPr="000C3268" w:rsidRDefault="00381519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参数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θ</m:t>
        </m:r>
      </m:oMath>
      <w:r w:rsidR="004E6CC0" w:rsidRPr="000C3268">
        <w:rPr>
          <w:rFonts w:ascii="宋体" w:hAnsi="宋体"/>
          <w:b/>
          <w:bCs/>
          <w:color w:val="FF0000"/>
          <w:sz w:val="28"/>
          <w:szCs w:val="28"/>
        </w:rPr>
        <w:t>的极大似然函数为</w:t>
      </w:r>
    </w:p>
    <w:p w14:paraId="2ADF2213" w14:textId="2629149C" w:rsidR="004E6CC0" w:rsidRPr="000C3268" w:rsidRDefault="004E6CC0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L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;θ</m:t>
              </m:r>
            </m:e>
          </m:d>
          <m:r>
            <m:rPr>
              <m:sty m:val="b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;θ</m:t>
                  </m:r>
                </m:e>
              </m:d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n</m:t>
                  </m:r>
                </m:sup>
              </m:sSup>
            </m:den>
          </m:f>
        </m:oMath>
      </m:oMathPara>
    </w:p>
    <w:p w14:paraId="211BD755" w14:textId="4EE6D9D9" w:rsidR="004E6CC0" w:rsidRPr="000C3268" w:rsidRDefault="004E6CC0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显然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L</m:t>
        </m:r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;θ</m:t>
            </m:r>
          </m:e>
        </m:d>
      </m:oMath>
      <w:r w:rsidRPr="000C3268">
        <w:rPr>
          <w:rFonts w:ascii="宋体" w:hAnsi="宋体"/>
          <w:b/>
          <w:bCs/>
          <w:color w:val="FF0000"/>
          <w:sz w:val="28"/>
          <w:szCs w:val="28"/>
        </w:rPr>
        <w:t>为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θ</m:t>
        </m:r>
      </m:oMath>
      <w:r w:rsidRPr="000C3268">
        <w:rPr>
          <w:rFonts w:ascii="宋体" w:hAnsi="宋体"/>
          <w:b/>
          <w:bCs/>
          <w:color w:val="FF0000"/>
          <w:sz w:val="28"/>
          <w:szCs w:val="28"/>
        </w:rPr>
        <w:t>的单调递减函数</w:t>
      </w: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0C3268">
        <w:rPr>
          <w:rFonts w:ascii="宋体" w:hAnsi="宋体"/>
          <w:b/>
          <w:bCs/>
          <w:color w:val="FF0000"/>
          <w:sz w:val="28"/>
          <w:szCs w:val="28"/>
        </w:rPr>
        <w:t>又若要使得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L</m:t>
        </m:r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;θ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≠0</m:t>
        </m:r>
      </m:oMath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0C3268">
        <w:rPr>
          <w:rFonts w:ascii="宋体" w:hAnsi="宋体"/>
          <w:b/>
          <w:bCs/>
          <w:color w:val="FF0000"/>
          <w:sz w:val="28"/>
          <w:szCs w:val="28"/>
        </w:rPr>
        <w:t>则应有</w:t>
      </w:r>
    </w:p>
    <w:p w14:paraId="58E076C7" w14:textId="60E4EAB3" w:rsidR="004E6CC0" w:rsidRPr="000C3268" w:rsidRDefault="004E6CC0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max{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,…,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}≤θ</m:t>
          </m:r>
        </m:oMath>
      </m:oMathPara>
    </w:p>
    <w:p w14:paraId="7307C44A" w14:textId="0FD96A96" w:rsidR="004E6CC0" w:rsidRPr="000C3268" w:rsidRDefault="004E6CC0" w:rsidP="004E6CC0">
      <w:pPr>
        <w:rPr>
          <w:rFonts w:ascii="宋体" w:hAnsi="宋体"/>
          <w:b/>
          <w:bCs/>
          <w:color w:val="FF0000"/>
          <w:sz w:val="28"/>
          <w:szCs w:val="28"/>
        </w:rPr>
      </w:pP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故当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θ</m:t>
        </m:r>
        <m:r>
          <m:rPr>
            <m:sty m:val="bi"/>
          </m:rPr>
          <w:rPr>
            <w:rFonts w:ascii="Cambria Math" w:hAnsi="Cambria Math" w:hint="eastAsia"/>
            <w:color w:val="FF0000"/>
            <w:sz w:val="28"/>
            <w:szCs w:val="28"/>
          </w:rPr>
          <m:t>=</m:t>
        </m:r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max{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,…,</m:t>
        </m:r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}</m:t>
        </m:r>
      </m:oMath>
      <w:r w:rsidRPr="000C3268">
        <w:rPr>
          <w:rFonts w:ascii="宋体" w:hAnsi="宋体"/>
          <w:b/>
          <w:bCs/>
          <w:color w:val="FF0000"/>
          <w:sz w:val="28"/>
          <w:szCs w:val="28"/>
        </w:rPr>
        <w:t>时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L</m:t>
        </m:r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8"/>
                    <w:szCs w:val="28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;θ</m:t>
            </m:r>
          </m:e>
        </m:d>
      </m:oMath>
      <w:r w:rsidRPr="000C3268">
        <w:rPr>
          <w:rFonts w:ascii="宋体" w:hAnsi="宋体"/>
          <w:b/>
          <w:bCs/>
          <w:color w:val="FF0000"/>
          <w:sz w:val="28"/>
          <w:szCs w:val="28"/>
        </w:rPr>
        <w:t>取到最大值</w:t>
      </w:r>
      <w:r w:rsidRPr="000C3268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0C3268">
        <w:rPr>
          <w:rFonts w:ascii="宋体" w:hAnsi="宋体"/>
          <w:b/>
          <w:bCs/>
          <w:color w:val="FF0000"/>
          <w:sz w:val="28"/>
          <w:szCs w:val="28"/>
        </w:rPr>
        <w:t>即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θ</m:t>
        </m:r>
      </m:oMath>
      <w:r w:rsidRPr="000C3268">
        <w:rPr>
          <w:rFonts w:ascii="宋体" w:hAnsi="宋体"/>
          <w:b/>
          <w:bCs/>
          <w:color w:val="FF0000"/>
          <w:sz w:val="28"/>
          <w:szCs w:val="28"/>
        </w:rPr>
        <w:t>的极大似然估计为</w:t>
      </w:r>
    </w:p>
    <w:p w14:paraId="5F774FE8" w14:textId="3611CB20" w:rsidR="00381519" w:rsidRPr="008E5568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θ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ML</m:t>
              </m:r>
            </m:sub>
          </m:sSub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max{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,…,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}</m:t>
          </m:r>
        </m:oMath>
      </m:oMathPara>
    </w:p>
    <w:p w14:paraId="1555537C" w14:textId="2143DD81" w:rsidR="00C36554" w:rsidRDefault="00387C54" w:rsidP="00C36554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/>
          <w:b/>
          <w:bCs/>
          <w:sz w:val="28"/>
          <w:szCs w:val="28"/>
        </w:rPr>
        <w:lastRenderedPageBreak/>
        <w:t>3</w:t>
      </w:r>
      <w:r w:rsidR="00C36554" w:rsidRPr="00387C54"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法庭上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47694C75">
          <v:shape id="对象 67" o:spid="_x0000_i1030" type="#_x0000_t75" style="width:16.2pt;height:18pt;mso-wrap-style:square;mso-position-horizontal-relative:page;mso-position-vertical-relative:page" o:ole="">
            <v:imagedata r:id="rId18" o:title=""/>
          </v:shape>
          <o:OLEObject Type="Embed" ProgID="Equation.DSMT4" ShapeID="对象 67" DrawAspect="Content" ObjectID="_1702830553" r:id="rId19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表示嫌疑人无罪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24" w:dyaOrig="360" w14:anchorId="2DA6F068">
          <v:shape id="对象 68" o:spid="_x0000_i1031" type="#_x0000_t75" style="width:15.6pt;height:18pt;mso-wrap-style:square;mso-position-horizontal-relative:page;mso-position-vertical-relative:page" o:ole="">
            <v:imagedata r:id="rId20" o:title=""/>
          </v:shape>
          <o:OLEObject Type="Embed" ProgID="Equation.DSMT4" ShapeID="对象 68" DrawAspect="Content" ObjectID="_1702830554" r:id="rId21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表示嫌疑人有罪，</w:t>
      </w:r>
      <w:r w:rsidR="00C36554" w:rsidRPr="00387C54">
        <w:rPr>
          <w:rFonts w:ascii="宋体" w:hAnsi="宋体"/>
          <w:b/>
          <w:bCs/>
          <w:position w:val="-4"/>
          <w:sz w:val="28"/>
          <w:szCs w:val="28"/>
        </w:rPr>
        <w:object w:dxaOrig="264" w:dyaOrig="264" w14:anchorId="78619FB1">
          <v:shape id="对象 69" o:spid="_x0000_i1032" type="#_x0000_t75" style="width:13.8pt;height:13.8pt;mso-wrap-style:square;mso-position-horizontal-relative:page;mso-position-vertical-relative:page" o:ole="">
            <v:imagedata r:id="rId22" o:title=""/>
          </v:shape>
          <o:OLEObject Type="Embed" ProgID="Equation.DSMT4" ShapeID="对象 69" DrawAspect="Content" ObjectID="_1702830555" r:id="rId23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表示现场发现的证据，</w:t>
      </w:r>
      <w:r w:rsidR="00C36554" w:rsidRPr="00387C54">
        <w:rPr>
          <w:rFonts w:ascii="宋体" w:hAnsi="宋体"/>
          <w:b/>
          <w:bCs/>
          <w:position w:val="-16"/>
          <w:sz w:val="28"/>
          <w:szCs w:val="28"/>
        </w:rPr>
        <w:object w:dxaOrig="1644" w:dyaOrig="444" w14:anchorId="5438484E">
          <v:shape id="对象 70" o:spid="_x0000_i1033" type="#_x0000_t75" style="width:81.6pt;height:21.6pt;mso-wrap-style:square;mso-position-horizontal-relative:page;mso-position-vertical-relative:page" o:ole="">
            <v:imagedata r:id="rId24" o:title=""/>
          </v:shape>
          <o:OLEObject Type="Embed" ProgID="Equation.DSMT4" ShapeID="对象 70" DrawAspect="Content" ObjectID="_1702830556" r:id="rId25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</w:t>
      </w:r>
      <w:r w:rsidR="00C36554" w:rsidRPr="00387C54">
        <w:rPr>
          <w:rFonts w:ascii="宋体" w:hAnsi="宋体"/>
          <w:b/>
          <w:bCs/>
          <w:position w:val="-16"/>
          <w:sz w:val="28"/>
          <w:szCs w:val="28"/>
        </w:rPr>
        <w:object w:dxaOrig="1620" w:dyaOrig="444" w14:anchorId="0E3AADAF">
          <v:shape id="对象 71" o:spid="_x0000_i1034" type="#_x0000_t75" style="width:81pt;height:21.6pt;mso-wrap-style:square;mso-position-horizontal-relative:page;mso-position-vertical-relative:page" o:ole="">
            <v:imagedata r:id="rId26" o:title=""/>
          </v:shape>
          <o:OLEObject Type="Embed" ProgID="Equation.DSMT4" ShapeID="对象 71" DrawAspect="Content" ObjectID="_1702830557" r:id="rId27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且</w:t>
      </w:r>
      <w:r w:rsidR="00C36554" w:rsidRPr="00387C54">
        <w:rPr>
          <w:rFonts w:ascii="宋体" w:hAnsi="宋体"/>
          <w:b/>
          <w:bCs/>
          <w:position w:val="-14"/>
          <w:sz w:val="28"/>
          <w:szCs w:val="28"/>
        </w:rPr>
        <w:object w:dxaOrig="1260" w:dyaOrig="396" w14:anchorId="7C25C1C7">
          <v:shape id="对象 72" o:spid="_x0000_i1035" type="#_x0000_t75" style="width:63.6pt;height:20.4pt;mso-wrap-style:square;mso-position-horizontal-relative:page;mso-position-vertical-relative:page" o:ole="">
            <v:imagedata r:id="rId28" o:title=""/>
          </v:shape>
          <o:OLEObject Type="Embed" ProgID="Equation.DSMT4" ShapeID="对象 72" DrawAspect="Content" ObjectID="_1702830558" r:id="rId29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法官认为</w:t>
      </w:r>
      <w:r w:rsidR="00C36554" w:rsidRPr="00387C54">
        <w:rPr>
          <w:rFonts w:ascii="宋体" w:hAnsi="宋体"/>
          <w:b/>
          <w:bCs/>
          <w:position w:val="-16"/>
          <w:sz w:val="28"/>
          <w:szCs w:val="28"/>
        </w:rPr>
        <w:object w:dxaOrig="1620" w:dyaOrig="444" w14:anchorId="4F87D9C4">
          <v:shape id="对象 73" o:spid="_x0000_i1036" type="#_x0000_t75" style="width:81pt;height:21.6pt;mso-wrap-style:square;mso-position-horizontal-relative:page;mso-position-vertical-relative:page" o:ole="">
            <v:imagedata r:id="rId30" o:title=""/>
          </v:shape>
          <o:OLEObject Type="Embed" ProgID="Equation.DSMT4" ShapeID="对象 73" DrawAspect="Content" ObjectID="_1702830559" r:id="rId31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即认为嫌疑人有罪，问如果按照法官的标准，该嫌疑人是否有罪。</w:t>
      </w:r>
    </w:p>
    <w:p w14:paraId="04C8774C" w14:textId="1E796549" w:rsidR="00465104" w:rsidRPr="00115CB8" w:rsidRDefault="0046510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解：由题意可知，</w:t>
      </w:r>
      <m:oMath>
        <m:sSub>
          <m:sSubPr>
            <m:ctrlPr>
              <w:rPr>
                <w:rFonts w:ascii="Cambria Math" w:hAnsi="Cambria Math"/>
                <w:b/>
                <w:bCs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0</m:t>
            </m:r>
          </m:sub>
        </m:sSub>
      </m:oMath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与</w:t>
      </w:r>
      <m:oMath>
        <m:sSub>
          <m:sSubPr>
            <m:ctrlPr>
              <w:rPr>
                <w:rFonts w:ascii="Cambria Math" w:hAnsi="Cambria Math"/>
                <w:b/>
                <w:bCs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1</m:t>
            </m:r>
          </m:sub>
        </m:sSub>
      </m:oMath>
      <w:r w:rsidRPr="00115CB8">
        <w:rPr>
          <w:rFonts w:ascii="宋体" w:hAnsi="宋体"/>
          <w:b/>
          <w:bCs/>
          <w:color w:val="FF0000"/>
          <w:sz w:val="28"/>
          <w:szCs w:val="28"/>
        </w:rPr>
        <w:t>为对立事件</w:t>
      </w:r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115CB8">
        <w:rPr>
          <w:rFonts w:ascii="宋体" w:hAnsi="宋体"/>
          <w:b/>
          <w:bCs/>
          <w:color w:val="FF0000"/>
          <w:sz w:val="28"/>
          <w:szCs w:val="28"/>
        </w:rPr>
        <w:t>故而</w:t>
      </w:r>
    </w:p>
    <w:p w14:paraId="15C3922F" w14:textId="0ACBC8A1" w:rsidR="00465104" w:rsidRPr="00115CB8" w:rsidRDefault="00465104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1-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0.5</m:t>
          </m:r>
        </m:oMath>
      </m:oMathPara>
    </w:p>
    <w:p w14:paraId="46DC7AC4" w14:textId="1AC6AE93" w:rsidR="00465104" w:rsidRPr="00115CB8" w:rsidRDefault="0046510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由全概率公式可知，嫌疑人留下证据F 的概率</w:t>
      </w:r>
    </w:p>
    <w:p w14:paraId="33079B3B" w14:textId="77777777" w:rsidR="00210073" w:rsidRPr="00115CB8" w:rsidRDefault="00210073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F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 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F</m:t>
              </m:r>
            </m:e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+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F</m:t>
              </m:r>
            </m:e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0</m:t>
                  </m:r>
                </m:sub>
              </m:sSub>
            </m:e>
          </m:d>
        </m:oMath>
      </m:oMathPara>
    </w:p>
    <w:p w14:paraId="7BE92FB2" w14:textId="77777777" w:rsidR="00210073" w:rsidRPr="00115CB8" w:rsidRDefault="00210073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0.5</m:t>
          </m:r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0.98+0.04</m:t>
              </m:r>
            </m:e>
          </m:d>
        </m:oMath>
      </m:oMathPara>
    </w:p>
    <w:p w14:paraId="1D71F015" w14:textId="3BD7C988" w:rsidR="00465104" w:rsidRPr="00115CB8" w:rsidRDefault="00210073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0.51</m:t>
          </m:r>
        </m:oMath>
      </m:oMathPara>
    </w:p>
    <w:p w14:paraId="4ABA81F2" w14:textId="3F07E3D9" w:rsidR="00465104" w:rsidRPr="00115CB8" w:rsidRDefault="00115CB8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则</w:t>
      </w:r>
    </w:p>
    <w:p w14:paraId="5EF0F76C" w14:textId="1BD285CE" w:rsidR="00465104" w:rsidRPr="00115CB8" w:rsidRDefault="00465104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</m:e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F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{F,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}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</m:t>
              </m:r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{F}</m:t>
              </m:r>
            </m:den>
          </m:f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H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·</m:t>
              </m:r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{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}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</m:t>
              </m:r>
              <m:r>
                <m:rPr>
                  <m:sty m:val="bi"/>
                </m:rPr>
                <w:rPr>
                  <w:rFonts w:ascii="Cambria Math" w:hAnsi="Cambria Math" w:hint="eastAsia"/>
                  <w:color w:val="FF0000"/>
                  <w:sz w:val="28"/>
                  <w:szCs w:val="28"/>
                </w:rPr>
                <m:t>{F}</m:t>
              </m:r>
            </m:den>
          </m:f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4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51</m:t>
              </m:r>
            </m:den>
          </m:f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≈0.961&lt;0.97</m:t>
          </m:r>
        </m:oMath>
      </m:oMathPara>
    </w:p>
    <w:p w14:paraId="7663DE5D" w14:textId="529B8D14" w:rsidR="00115CB8" w:rsidRDefault="00115CB8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115CB8">
        <w:rPr>
          <w:rFonts w:ascii="宋体" w:hAnsi="宋体" w:hint="eastAsia"/>
          <w:b/>
          <w:bCs/>
          <w:color w:val="FF0000"/>
          <w:sz w:val="28"/>
          <w:szCs w:val="28"/>
        </w:rPr>
        <w:t>因此在法官的标准下，该嫌疑人无罪。</w:t>
      </w:r>
    </w:p>
    <w:p w14:paraId="1B534EDB" w14:textId="44EE3C53" w:rsidR="00316CFB" w:rsidRDefault="00316CFB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>
        <w:rPr>
          <w:rFonts w:ascii="宋体" w:hAnsi="宋体"/>
          <w:b/>
          <w:bCs/>
          <w:color w:val="FF0000"/>
          <w:sz w:val="28"/>
          <w:szCs w:val="28"/>
        </w:rPr>
        <w:br w:type="page"/>
      </w:r>
    </w:p>
    <w:p w14:paraId="05707778" w14:textId="530DA063" w:rsidR="00C36554" w:rsidRPr="00387C54" w:rsidRDefault="00387C54" w:rsidP="00C36554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/>
          <w:b/>
          <w:bCs/>
          <w:sz w:val="28"/>
          <w:szCs w:val="28"/>
        </w:rPr>
        <w:lastRenderedPageBreak/>
        <w:t>4</w:t>
      </w:r>
      <w:r w:rsidR="00C36554" w:rsidRPr="00387C54"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设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24" w:dyaOrig="360" w14:anchorId="29BA1264">
          <v:shape id="对象 74" o:spid="_x0000_i1037" type="#_x0000_t75" style="width:15.6pt;height:18pt;mso-wrap-style:square;mso-position-horizontal-relative:page;mso-position-vertical-relative:page" o:ole="">
            <v:imagedata r:id="rId8" o:title=""/>
          </v:shape>
          <o:OLEObject Type="Embed" ProgID="Equation.DSMT4" ShapeID="对象 74" DrawAspect="Content" ObjectID="_1702830560" r:id="rId32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6260462A">
          <v:shape id="对象 75" o:spid="_x0000_i1038" type="#_x0000_t75" style="width:16.2pt;height:18pt;mso-wrap-style:square;mso-position-horizontal-relative:page;mso-position-vertical-relative:page" o:ole="">
            <v:imagedata r:id="rId10" o:title=""/>
          </v:shape>
          <o:OLEObject Type="Embed" ProgID="Equation.DSMT4" ShapeID="对象 75" DrawAspect="Content" ObjectID="_1702830561" r:id="rId33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…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2270B02C">
          <v:shape id="对象 76" o:spid="_x0000_i1039" type="#_x0000_t75" style="width:16.2pt;height:18pt;mso-wrap-style:square;mso-position-horizontal-relative:page;mso-position-vertical-relative:page" o:ole="">
            <v:imagedata r:id="rId12" o:title=""/>
          </v:shape>
          <o:OLEObject Type="Embed" ProgID="Equation.DSMT4" ShapeID="对象 76" DrawAspect="Content" ObjectID="_1702830562" r:id="rId34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是来自参数为</w:t>
      </w:r>
      <w:r w:rsidR="00C36554" w:rsidRPr="00387C54">
        <w:rPr>
          <w:rFonts w:ascii="宋体" w:hAnsi="宋体"/>
          <w:b/>
          <w:bCs/>
          <w:position w:val="-6"/>
          <w:sz w:val="28"/>
          <w:szCs w:val="28"/>
        </w:rPr>
        <w:object w:dxaOrig="216" w:dyaOrig="276" w14:anchorId="58234593">
          <v:shape id="对象 77" o:spid="_x0000_i1040" type="#_x0000_t75" style="width:10.2pt;height:14.4pt;mso-wrap-style:square;mso-position-horizontal-relative:page;mso-position-vertical-relative:page" o:ole="">
            <v:imagedata r:id="rId35" o:title=""/>
          </v:shape>
          <o:OLEObject Type="Embed" ProgID="Equation.DSMT4" ShapeID="对象 77" DrawAspect="Content" ObjectID="_1702830563" r:id="rId36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的泊松分布的随机样本。</w:t>
      </w:r>
    </w:p>
    <w:p w14:paraId="46A3EBA5" w14:textId="5FCACB24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（</w:t>
      </w:r>
      <w:r w:rsidRPr="00387C54">
        <w:rPr>
          <w:rFonts w:ascii="宋体" w:hAnsi="宋体"/>
          <w:b/>
          <w:bCs/>
          <w:sz w:val="28"/>
          <w:szCs w:val="28"/>
        </w:rPr>
        <w:t>1</w:t>
      </w:r>
      <w:r w:rsidRPr="00387C54">
        <w:rPr>
          <w:rFonts w:ascii="宋体" w:hAnsi="宋体" w:hint="eastAsia"/>
          <w:b/>
          <w:bCs/>
          <w:sz w:val="28"/>
          <w:szCs w:val="28"/>
        </w:rPr>
        <w:t>）求参数</w:t>
      </w:r>
      <w:r w:rsidRPr="00387C54">
        <w:rPr>
          <w:rFonts w:ascii="宋体" w:hAnsi="宋体"/>
          <w:b/>
          <w:bCs/>
          <w:position w:val="-6"/>
          <w:sz w:val="28"/>
          <w:szCs w:val="28"/>
        </w:rPr>
        <w:object w:dxaOrig="300" w:dyaOrig="324" w14:anchorId="5C30FE14">
          <v:shape id="对象 78" o:spid="_x0000_i1041" type="#_x0000_t75" style="width:15pt;height:15.6pt;mso-wrap-style:square;mso-position-horizontal-relative:page;mso-position-vertical-relative:page" o:ole="">
            <v:imagedata r:id="rId37" o:title=""/>
          </v:shape>
          <o:OLEObject Type="Embed" ProgID="Equation.DSMT4" ShapeID="对象 78" DrawAspect="Content" ObjectID="_1702830564" r:id="rId38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的矩估计</w:t>
      </w:r>
      <w:r w:rsidR="00F72029">
        <w:rPr>
          <w:rFonts w:ascii="宋体" w:hAnsi="宋体" w:hint="eastAsia"/>
          <w:b/>
          <w:bCs/>
          <w:sz w:val="28"/>
          <w:szCs w:val="28"/>
        </w:rPr>
        <w:t>。</w:t>
      </w:r>
    </w:p>
    <w:p w14:paraId="7DB0F956" w14:textId="7664B0B9" w:rsidR="00802DB5" w:rsidRPr="00BB14F4" w:rsidRDefault="00802DB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/>
          <w:b/>
          <w:bCs/>
          <w:color w:val="FF0000"/>
          <w:sz w:val="28"/>
          <w:szCs w:val="28"/>
        </w:rPr>
        <w:t>解</w:t>
      </w: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：参数为</w:t>
      </w:r>
      <w:r w:rsidRPr="00BB14F4">
        <w:rPr>
          <w:rFonts w:ascii="宋体" w:hAnsi="宋体"/>
          <w:b/>
          <w:bCs/>
          <w:color w:val="FF0000"/>
          <w:position w:val="-6"/>
          <w:sz w:val="28"/>
          <w:szCs w:val="28"/>
        </w:rPr>
        <w:object w:dxaOrig="216" w:dyaOrig="276" w14:anchorId="7D294B8A">
          <v:shape id="_x0000_i1042" type="#_x0000_t75" style="width:10.2pt;height:14.4pt;mso-wrap-style:square;mso-position-horizontal-relative:page;mso-position-vertical-relative:page" o:ole="">
            <v:imagedata r:id="rId35" o:title=""/>
          </v:shape>
          <o:OLEObject Type="Embed" ProgID="Equation.DSMT4" ShapeID="_x0000_i1042" DrawAspect="Content" ObjectID="_1702830565" r:id="rId39"/>
        </w:object>
      </w: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的泊松分布的概率密度函数为</w:t>
      </w:r>
    </w:p>
    <w:p w14:paraId="0FDC9A21" w14:textId="1CA6AD59" w:rsidR="00802DB5" w:rsidRPr="00BB14F4" w:rsidRDefault="00802DB5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=k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k</m:t>
                  </m:r>
                </m:sup>
              </m:sSup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!</m:t>
              </m:r>
            </m:den>
          </m:f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-λ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,k=1,2,…</m:t>
          </m:r>
        </m:oMath>
      </m:oMathPara>
    </w:p>
    <w:p w14:paraId="39E04DC2" w14:textId="77777777" w:rsidR="00802DB5" w:rsidRDefault="00802DB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则</w:t>
      </w:r>
    </w:p>
    <w:p w14:paraId="080CC7F7" w14:textId="1472A5B7" w:rsidR="00316CFB" w:rsidRPr="00316CFB" w:rsidRDefault="00316CFB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E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∞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=k</m:t>
                  </m:r>
                </m:e>
              </m:d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λ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-λ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λ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k-1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k</m:t>
                      </m:r>
                      <m:r>
                        <m:rPr>
                          <m:sty m:val="bi"/>
                        </m:rPr>
                        <w:rPr>
                          <w:rFonts w:ascii="Cambria Math" w:eastAsia="MS Gothic" w:hAnsi="Cambria Math" w:cs="MS Gothic" w:hint="eastAsia"/>
                          <w:color w:val="FF0000"/>
                          <w:sz w:val="28"/>
                          <w:szCs w:val="28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1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!</m:t>
                  </m:r>
                </m:den>
              </m:f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λ</m:t>
          </m:r>
        </m:oMath>
      </m:oMathPara>
    </w:p>
    <w:p w14:paraId="769B9D51" w14:textId="6A7695DB" w:rsidR="00802DB5" w:rsidRPr="00316CFB" w:rsidRDefault="00802DB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E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k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=k</m:t>
                  </m:r>
                </m:e>
              </m:d>
            </m:e>
          </m:nary>
          <m:r>
            <m:rPr>
              <m:sty m:val="b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k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λ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k</m:t>
                      </m:r>
                    </m:sup>
                  </m:sSup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k!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-λ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λ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+λ</m:t>
          </m:r>
        </m:oMath>
      </m:oMathPara>
    </w:p>
    <w:p w14:paraId="0D4C1B86" w14:textId="461D175B" w:rsidR="00316CFB" w:rsidRDefault="00316CFB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>
        <w:rPr>
          <w:rFonts w:ascii="宋体" w:hAnsi="宋体" w:hint="eastAsia"/>
          <w:b/>
          <w:bCs/>
          <w:color w:val="FF0000"/>
          <w:sz w:val="28"/>
          <w:szCs w:val="28"/>
        </w:rPr>
        <w:t>又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λ</m:t>
        </m:r>
      </m:oMath>
      <w:r>
        <w:rPr>
          <w:rFonts w:ascii="宋体" w:hAnsi="宋体" w:hint="eastAsia"/>
          <w:b/>
          <w:bCs/>
          <w:color w:val="FF0000"/>
          <w:sz w:val="28"/>
          <w:szCs w:val="28"/>
        </w:rPr>
        <w:t>、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g</m:t>
        </m:r>
        <m:d>
          <m:dPr>
            <m:ctrlPr>
              <w:rPr>
                <w:rFonts w:ascii="Cambria Math" w:hAnsi="Cambria Math"/>
                <w:b/>
                <w:bCs/>
                <w:color w:val="FF0000"/>
                <w:sz w:val="28"/>
                <w:szCs w:val="28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8"/>
                <w:szCs w:val="28"/>
              </w:rPr>
              <m:t>λ</m:t>
            </m:r>
          </m:e>
        </m:d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λ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+λ</m:t>
        </m:r>
      </m:oMath>
      <w:r>
        <w:rPr>
          <w:rFonts w:ascii="宋体" w:hAnsi="宋体"/>
          <w:b/>
          <w:bCs/>
          <w:color w:val="FF0000"/>
          <w:sz w:val="28"/>
          <w:szCs w:val="28"/>
        </w:rPr>
        <w:t>的</w:t>
      </w:r>
      <w:proofErr w:type="gramStart"/>
      <w:r>
        <w:rPr>
          <w:rFonts w:ascii="宋体" w:hAnsi="宋体"/>
          <w:b/>
          <w:bCs/>
          <w:color w:val="FF0000"/>
          <w:sz w:val="28"/>
          <w:szCs w:val="28"/>
        </w:rPr>
        <w:t>矩估计</w:t>
      </w:r>
      <w:proofErr w:type="gramEnd"/>
      <w:r>
        <w:rPr>
          <w:rFonts w:ascii="宋体" w:hAnsi="宋体"/>
          <w:b/>
          <w:bCs/>
          <w:color w:val="FF0000"/>
          <w:sz w:val="28"/>
          <w:szCs w:val="28"/>
        </w:rPr>
        <w:t>分别为</w:t>
      </w:r>
    </w:p>
    <w:p w14:paraId="4994BD86" w14:textId="49BA5B64" w:rsidR="00316CFB" w:rsidRPr="00276988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λ</m:t>
              </m:r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 xml:space="preserve">    </m:t>
          </m:r>
          <m:r>
            <m:rPr>
              <m:sty m:val="b"/>
            </m:rPr>
            <w:rPr>
              <w:rFonts w:ascii="Cambria Math" w:hAnsi="Cambria Math"/>
              <w:color w:val="FF0000"/>
              <w:sz w:val="28"/>
              <w:szCs w:val="28"/>
            </w:rPr>
            <m:t xml:space="preserve">,    </m:t>
          </m:r>
          <m:acc>
            <m:acc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</m:d>
            </m:e>
          </m:acc>
          <m:r>
            <m:rPr>
              <m:sty m:val="b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bSup>
            </m:e>
          </m:nary>
        </m:oMath>
      </m:oMathPara>
    </w:p>
    <w:p w14:paraId="5E8A8EDD" w14:textId="4702BE82" w:rsidR="00802DB5" w:rsidRPr="00316CFB" w:rsidRDefault="00316CFB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16CFB">
        <w:rPr>
          <w:rFonts w:ascii="宋体" w:hAnsi="宋体" w:hint="eastAsia"/>
          <w:b/>
          <w:bCs/>
          <w:color w:val="FF0000"/>
          <w:sz w:val="28"/>
          <w:szCs w:val="28"/>
        </w:rPr>
        <w:t>故</w:t>
      </w:r>
    </w:p>
    <w:p w14:paraId="4F536BA0" w14:textId="42DE51DA" w:rsidR="00316CFB" w:rsidRPr="00316CFB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acc>
            <m:acc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r>
            <m:rPr>
              <m:sty m:val="b"/>
            </m:rPr>
            <w:rPr>
              <w:rFonts w:ascii="Cambria Math" w:hAnsi="Cambria Math"/>
              <w:color w:val="FF0000"/>
              <w:sz w:val="28"/>
              <w:szCs w:val="28"/>
            </w:rPr>
            <m:t xml:space="preserve">  </m:t>
          </m:r>
          <m:acc>
            <m:acc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</m:d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</m:t>
          </m:r>
          <m:acc>
            <m:acc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λ</m:t>
              </m:r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</m:oMath>
      </m:oMathPara>
    </w:p>
    <w:p w14:paraId="6A8EBE3E" w14:textId="77777777" w:rsidR="00564AA2" w:rsidRDefault="00316CFB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>
        <w:rPr>
          <w:rFonts w:ascii="宋体" w:hAnsi="宋体" w:hint="eastAsia"/>
          <w:b/>
          <w:bCs/>
          <w:color w:val="FF0000"/>
          <w:sz w:val="28"/>
          <w:szCs w:val="28"/>
        </w:rPr>
        <w:t>即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λ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2</m:t>
            </m:r>
          </m:sup>
        </m:sSup>
      </m:oMath>
      <w:r>
        <w:rPr>
          <w:rFonts w:ascii="宋体" w:hAnsi="宋体"/>
          <w:b/>
          <w:bCs/>
          <w:color w:val="FF0000"/>
          <w:sz w:val="28"/>
          <w:szCs w:val="28"/>
        </w:rPr>
        <w:t>的</w:t>
      </w:r>
      <w:proofErr w:type="gramStart"/>
      <w:r>
        <w:rPr>
          <w:rFonts w:ascii="宋体" w:hAnsi="宋体"/>
          <w:b/>
          <w:bCs/>
          <w:color w:val="FF0000"/>
          <w:sz w:val="28"/>
          <w:szCs w:val="28"/>
        </w:rPr>
        <w:t>矩估计</w:t>
      </w:r>
      <w:proofErr w:type="gramEnd"/>
      <w:r>
        <w:rPr>
          <w:rFonts w:ascii="宋体" w:hAnsi="宋体"/>
          <w:b/>
          <w:bCs/>
          <w:color w:val="FF0000"/>
          <w:sz w:val="28"/>
          <w:szCs w:val="28"/>
        </w:rPr>
        <w:t>为</w:t>
      </w:r>
    </w:p>
    <w:p w14:paraId="5F83C495" w14:textId="01253B73" w:rsidR="00316CFB" w:rsidRPr="00316CFB" w:rsidRDefault="0012625A" w:rsidP="00C36554">
      <w:pPr>
        <w:rPr>
          <w:rFonts w:ascii="宋体" w:hAnsi="宋体"/>
          <w:b/>
          <w:bCs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</m:oMath>
      </m:oMathPara>
    </w:p>
    <w:p w14:paraId="1993E37F" w14:textId="28354416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（</w:t>
      </w:r>
      <w:r w:rsidRPr="00387C54">
        <w:rPr>
          <w:rFonts w:ascii="宋体" w:hAnsi="宋体"/>
          <w:b/>
          <w:bCs/>
          <w:sz w:val="28"/>
          <w:szCs w:val="28"/>
        </w:rPr>
        <w:t>2</w:t>
      </w:r>
      <w:r w:rsidRPr="00387C54">
        <w:rPr>
          <w:rFonts w:ascii="宋体" w:hAnsi="宋体" w:hint="eastAsia"/>
          <w:b/>
          <w:bCs/>
          <w:sz w:val="28"/>
          <w:szCs w:val="28"/>
        </w:rPr>
        <w:t>）求参数为</w:t>
      </w:r>
      <w:r w:rsidRPr="00387C54">
        <w:rPr>
          <w:rFonts w:ascii="宋体" w:hAnsi="宋体"/>
          <w:b/>
          <w:bCs/>
          <w:position w:val="-6"/>
          <w:sz w:val="28"/>
          <w:szCs w:val="28"/>
        </w:rPr>
        <w:object w:dxaOrig="336" w:dyaOrig="276" w14:anchorId="5E9031C3">
          <v:shape id="对象 79" o:spid="_x0000_i1043" type="#_x0000_t75" style="width:16.2pt;height:14.4pt;mso-wrap-style:square;mso-position-horizontal-relative:page;mso-position-vertical-relative:page" o:ole="">
            <v:imagedata r:id="rId40" o:title=""/>
          </v:shape>
          <o:OLEObject Type="Embed" ProgID="Equation.DSMT4" ShapeID="对象 79" DrawAspect="Content" ObjectID="_1702830566" r:id="rId41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的极大似然估计</w:t>
      </w:r>
      <w:r w:rsidR="00F72029">
        <w:rPr>
          <w:rFonts w:ascii="宋体" w:hAnsi="宋体" w:hint="eastAsia"/>
          <w:b/>
          <w:bCs/>
          <w:sz w:val="28"/>
          <w:szCs w:val="28"/>
        </w:rPr>
        <w:t>。</w:t>
      </w:r>
    </w:p>
    <w:p w14:paraId="62A3BA66" w14:textId="7EF468B4" w:rsidR="008E4003" w:rsidRPr="00BB14F4" w:rsidRDefault="008E4003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解：参数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λ</m:t>
        </m:r>
      </m:oMath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的极大似然函数为</w:t>
      </w:r>
    </w:p>
    <w:p w14:paraId="3C5B3F7B" w14:textId="50D89EFB" w:rsidR="00D61FE8" w:rsidRPr="00480A7A" w:rsidRDefault="00480A7A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L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;λ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P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=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i</m:t>
                      </m:r>
                    </m:sub>
                  </m:sSub>
                </m:e>
              </m:d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  <m:sup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</m:e>
                  </m:nary>
                </m:sup>
              </m:sSup>
            </m:num>
            <m:den>
              <m:nary>
                <m:naryPr>
                  <m:chr m:val="∏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!</m:t>
                  </m:r>
                </m:e>
              </m:nary>
            </m:den>
          </m:f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-nλ</m:t>
              </m:r>
            </m:sup>
          </m:sSup>
        </m:oMath>
      </m:oMathPara>
    </w:p>
    <w:p w14:paraId="6D9F23B8" w14:textId="234DA968" w:rsidR="00D61FE8" w:rsidRPr="00BB14F4" w:rsidRDefault="00D61FE8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对上式取对数</w:t>
      </w:r>
    </w:p>
    <w:p w14:paraId="7568B273" w14:textId="56513722" w:rsidR="00D61FE8" w:rsidRPr="00480A7A" w:rsidRDefault="00480A7A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lnL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;λ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·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lnλ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ln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!</m:t>
              </m:r>
            </m:e>
          </m:nary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nλ</m:t>
          </m:r>
        </m:oMath>
      </m:oMathPara>
    </w:p>
    <w:p w14:paraId="2398A643" w14:textId="79500D33" w:rsidR="0030581E" w:rsidRPr="00BB14F4" w:rsidRDefault="0030581E" w:rsidP="0030581E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lastRenderedPageBreak/>
        <w:t>对</w:t>
      </w:r>
      <m:oMath>
        <m:r>
          <m:rPr>
            <m:sty m:val="bi"/>
          </m:rPr>
          <w:rPr>
            <w:rFonts w:ascii="Cambria Math" w:hAnsi="Cambria Math"/>
            <w:color w:val="FF0000"/>
            <w:sz w:val="28"/>
            <w:szCs w:val="28"/>
          </w:rPr>
          <m:t>λ</m:t>
        </m:r>
      </m:oMath>
      <w:r w:rsidRPr="00BB14F4">
        <w:rPr>
          <w:rFonts w:ascii="宋体" w:hAnsi="宋体"/>
          <w:b/>
          <w:bCs/>
          <w:color w:val="FF0000"/>
          <w:sz w:val="28"/>
          <w:szCs w:val="28"/>
        </w:rPr>
        <w:t>求偏导</w:t>
      </w: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BB14F4">
        <w:rPr>
          <w:rFonts w:ascii="宋体" w:hAnsi="宋体"/>
          <w:b/>
          <w:bCs/>
          <w:color w:val="FF0000"/>
          <w:sz w:val="28"/>
          <w:szCs w:val="28"/>
        </w:rPr>
        <w:t>并令其为</w:t>
      </w: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0得</w:t>
      </w:r>
    </w:p>
    <w:p w14:paraId="252C7A14" w14:textId="229E6832" w:rsidR="0030581E" w:rsidRPr="00480A7A" w:rsidRDefault="0012625A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∂lnL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;λ</m:t>
                  </m:r>
                </m:e>
              </m:d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∂λ</m:t>
              </m:r>
            </m:den>
          </m:f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λ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eastAsia="MS Gothic" w:hAnsi="Cambria Math" w:cs="MS Gothic" w:hint="eastAsia"/>
              <w:color w:val="FF0000"/>
              <w:sz w:val="28"/>
              <w:szCs w:val="28"/>
            </w:rPr>
            <m:t>-</m:t>
          </m:r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n=0</m:t>
          </m:r>
        </m:oMath>
      </m:oMathPara>
    </w:p>
    <w:p w14:paraId="38276B09" w14:textId="5B421BC6" w:rsidR="0030581E" w:rsidRPr="00BB14F4" w:rsidRDefault="0030581E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解得</w:t>
      </w:r>
    </w:p>
    <w:p w14:paraId="12305D2A" w14:textId="230CA125" w:rsidR="0030581E" w:rsidRPr="00443340" w:rsidRDefault="0012625A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ML</m:t>
              </m:r>
            </m:sub>
          </m:sSub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</m:oMath>
      </m:oMathPara>
    </w:p>
    <w:p w14:paraId="505B89CF" w14:textId="79E7F97B" w:rsidR="0030581E" w:rsidRPr="00BB14F4" w:rsidRDefault="0030581E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BB14F4">
        <w:rPr>
          <w:rFonts w:ascii="宋体" w:hAnsi="宋体" w:hint="eastAsia"/>
          <w:b/>
          <w:bCs/>
          <w:color w:val="FF0000"/>
          <w:sz w:val="28"/>
          <w:szCs w:val="28"/>
        </w:rPr>
        <w:t>由极大似然估计的不变性可知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2λ</m:t>
        </m:r>
      </m:oMath>
      <w:r w:rsidRPr="00BB14F4">
        <w:rPr>
          <w:rFonts w:ascii="宋体" w:hAnsi="宋体"/>
          <w:b/>
          <w:bCs/>
          <w:color w:val="FF0000"/>
          <w:sz w:val="28"/>
          <w:szCs w:val="28"/>
        </w:rPr>
        <w:t>的极</w:t>
      </w:r>
      <w:proofErr w:type="gramStart"/>
      <w:r w:rsidRPr="00BB14F4">
        <w:rPr>
          <w:rFonts w:ascii="宋体" w:hAnsi="宋体"/>
          <w:b/>
          <w:bCs/>
          <w:color w:val="FF0000"/>
          <w:sz w:val="28"/>
          <w:szCs w:val="28"/>
        </w:rPr>
        <w:t>大然估计</w:t>
      </w:r>
      <w:proofErr w:type="gramEnd"/>
      <w:r w:rsidRPr="00BB14F4">
        <w:rPr>
          <w:rFonts w:ascii="宋体" w:hAnsi="宋体"/>
          <w:b/>
          <w:bCs/>
          <w:color w:val="FF0000"/>
          <w:sz w:val="28"/>
          <w:szCs w:val="28"/>
        </w:rPr>
        <w:t>为</w:t>
      </w:r>
    </w:p>
    <w:p w14:paraId="535AEA54" w14:textId="5EC46921" w:rsidR="0030581E" w:rsidRPr="00443340" w:rsidRDefault="0012625A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λ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ML</m:t>
              </m:r>
            </m:sub>
          </m:sSub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</m:oMath>
      </m:oMathPara>
    </w:p>
    <w:p w14:paraId="598B4EB6" w14:textId="3787E6AB" w:rsidR="00C36554" w:rsidRPr="00387C54" w:rsidRDefault="00387C54" w:rsidP="00C36554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/>
          <w:b/>
          <w:bCs/>
          <w:sz w:val="28"/>
          <w:szCs w:val="28"/>
        </w:rPr>
        <w:t>5</w:t>
      </w:r>
      <w:r w:rsidR="00C36554" w:rsidRPr="00387C54"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设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24" w:dyaOrig="360" w14:anchorId="5CD1E047">
          <v:shape id="对象 80" o:spid="_x0000_i1044" type="#_x0000_t75" style="width:15.6pt;height:18pt;mso-wrap-style:square;mso-position-horizontal-relative:page;mso-position-vertical-relative:page" o:ole="">
            <v:imagedata r:id="rId8" o:title=""/>
          </v:shape>
          <o:OLEObject Type="Embed" ProgID="Equation.DSMT4" ShapeID="对象 80" DrawAspect="Content" ObjectID="_1702830567" r:id="rId42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7A95E6D8">
          <v:shape id="对象 81" o:spid="_x0000_i1045" type="#_x0000_t75" style="width:16.2pt;height:18pt;mso-wrap-style:square;mso-position-horizontal-relative:page;mso-position-vertical-relative:page" o:ole="">
            <v:imagedata r:id="rId10" o:title=""/>
          </v:shape>
          <o:OLEObject Type="Embed" ProgID="Equation.DSMT4" ShapeID="对象 81" DrawAspect="Content" ObjectID="_1702830568" r:id="rId43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63C5F19D">
          <v:shape id="对象 82" o:spid="_x0000_i1046" type="#_x0000_t75" style="width:16.2pt;height:18pt;mso-wrap-style:square;mso-position-horizontal-relative:page;mso-position-vertical-relative:page" o:ole="">
            <v:imagedata r:id="rId12" o:title=""/>
          </v:shape>
          <o:OLEObject Type="Embed" ProgID="Equation.DSMT4" ShapeID="对象 82" DrawAspect="Content" ObjectID="_1702830569" r:id="rId44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是来自于总体</w:t>
      </w:r>
      <w:r w:rsidR="00C36554" w:rsidRPr="00387C54">
        <w:rPr>
          <w:rFonts w:ascii="宋体" w:hAnsi="宋体"/>
          <w:b/>
          <w:bCs/>
          <w:position w:val="-16"/>
          <w:sz w:val="28"/>
          <w:szCs w:val="28"/>
        </w:rPr>
        <w:object w:dxaOrig="996" w:dyaOrig="444" w14:anchorId="3BD30BB2">
          <v:shape id="对象 83" o:spid="_x0000_i1047" type="#_x0000_t75" style="width:50.4pt;height:21.6pt;mso-wrap-style:square;mso-position-horizontal-relative:page;mso-position-vertical-relative:page" o:ole="">
            <v:imagedata r:id="rId45" o:title=""/>
          </v:shape>
          <o:OLEObject Type="Embed" ProgID="Equation.DSMT4" ShapeID="对象 83" DrawAspect="Content" ObjectID="_1702830570" r:id="rId46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的样本，设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1080" w:dyaOrig="384" w14:anchorId="2A748894">
          <v:shape id="对象 84" o:spid="_x0000_i1048" type="#_x0000_t75" style="width:54pt;height:19.8pt;mso-wrap-style:square;mso-position-horizontal-relative:page;mso-position-vertical-relative:page" o:ole="">
            <v:imagedata r:id="rId47" o:title=""/>
          </v:shape>
          <o:OLEObject Type="Embed" ProgID="Equation.DSMT4" ShapeID="对象 84" DrawAspect="Content" ObjectID="_1702830571" r:id="rId48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，</w:t>
      </w:r>
      <w:r w:rsidR="00C36554" w:rsidRPr="00387C54">
        <w:rPr>
          <w:rFonts w:ascii="宋体" w:hAnsi="宋体"/>
          <w:b/>
          <w:bCs/>
          <w:position w:val="-12"/>
          <w:sz w:val="28"/>
          <w:szCs w:val="28"/>
        </w:rPr>
        <w:object w:dxaOrig="1056" w:dyaOrig="384" w14:anchorId="53A8523B">
          <v:shape id="对象 85" o:spid="_x0000_i1049" type="#_x0000_t75" style="width:52.2pt;height:19.8pt;mso-wrap-style:square;mso-position-horizontal-relative:page;mso-position-vertical-relative:page" o:ole="">
            <v:imagedata r:id="rId49" o:title=""/>
          </v:shape>
          <o:OLEObject Type="Embed" ProgID="Equation.DSMT4" ShapeID="对象 85" DrawAspect="Content" ObjectID="_1702830572" r:id="rId50"/>
        </w:objec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。</w:t>
      </w:r>
    </w:p>
    <w:p w14:paraId="50577236" w14:textId="18F47E70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（</w:t>
      </w:r>
      <w:r w:rsidRPr="00387C54">
        <w:rPr>
          <w:rFonts w:ascii="宋体" w:hAnsi="宋体"/>
          <w:b/>
          <w:bCs/>
          <w:sz w:val="28"/>
          <w:szCs w:val="28"/>
        </w:rPr>
        <w:t>1</w:t>
      </w:r>
      <w:r w:rsidRPr="00387C54">
        <w:rPr>
          <w:rFonts w:ascii="宋体" w:hAnsi="宋体" w:hint="eastAsia"/>
          <w:b/>
          <w:bCs/>
          <w:sz w:val="28"/>
          <w:szCs w:val="28"/>
        </w:rPr>
        <w:t>）求显著性水平为</w:t>
      </w:r>
      <w:r w:rsidRPr="00387C54">
        <w:rPr>
          <w:rFonts w:ascii="宋体" w:hAnsi="宋体"/>
          <w:b/>
          <w:bCs/>
          <w:position w:val="-6"/>
          <w:sz w:val="28"/>
          <w:szCs w:val="28"/>
        </w:rPr>
        <w:object w:dxaOrig="240" w:dyaOrig="216" w14:anchorId="7B6791AC">
          <v:shape id="对象 86" o:spid="_x0000_i1050" type="#_x0000_t75" style="width:12pt;height:10.2pt;mso-wrap-style:square;mso-position-horizontal-relative:page;mso-position-vertical-relative:page" o:ole="">
            <v:imagedata r:id="rId51" o:title=""/>
          </v:shape>
          <o:OLEObject Type="Embed" ProgID="Equation.DSMT4" ShapeID="对象 86" DrawAspect="Content" ObjectID="_1702830573" r:id="rId52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下该假设检验的拒绝域</w:t>
      </w:r>
      <w:r w:rsidR="00F72029">
        <w:rPr>
          <w:rFonts w:ascii="宋体" w:hAnsi="宋体" w:hint="eastAsia"/>
          <w:b/>
          <w:bCs/>
          <w:sz w:val="28"/>
          <w:szCs w:val="28"/>
        </w:rPr>
        <w:t>。</w:t>
      </w:r>
    </w:p>
    <w:p w14:paraId="2CF7FB6B" w14:textId="69D97026" w:rsidR="00453656" w:rsidRPr="003E12FB" w:rsidRDefault="00453656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解：</w:t>
      </w:r>
      <w:r w:rsidR="005F1045" w:rsidRPr="003E12FB">
        <w:rPr>
          <w:rFonts w:ascii="宋体" w:hAnsi="宋体" w:hint="eastAsia"/>
          <w:b/>
          <w:bCs/>
          <w:color w:val="FF0000"/>
          <w:sz w:val="28"/>
          <w:szCs w:val="28"/>
        </w:rPr>
        <w:t>由抽样分布定理知</w:t>
      </w:r>
    </w:p>
    <w:p w14:paraId="55B04F46" w14:textId="532F7CA2" w:rsidR="005F1045" w:rsidRPr="003E12FB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(n-1)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S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σ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</m:den>
          </m:f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~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χ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(n-1)</m:t>
          </m:r>
        </m:oMath>
      </m:oMathPara>
    </w:p>
    <w:p w14:paraId="3E49ECD4" w14:textId="77777777" w:rsidR="005F1045" w:rsidRPr="003E12FB" w:rsidRDefault="005F104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其中</w:t>
      </w:r>
    </w:p>
    <w:p w14:paraId="5FCD3E13" w14:textId="70B6D485" w:rsidR="005F1045" w:rsidRPr="003E12FB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S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sup>
          </m:sSup>
          <m:r>
            <m:rPr>
              <m:sty m:val="b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-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x</m:t>
                      </m:r>
                    </m:e>
                  </m:acc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p>
            </m:e>
          </m:nary>
        </m:oMath>
      </m:oMathPara>
    </w:p>
    <w:p w14:paraId="5C35E355" w14:textId="4D9B8593" w:rsidR="005F1045" w:rsidRPr="003E12FB" w:rsidRDefault="005F104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因此选择</w:t>
      </w:r>
      <m:oMath>
        <m:sSup>
          <m:sSupPr>
            <m:ctrlPr>
              <w:rPr>
                <w:rFonts w:ascii="Cambria Math" w:hAnsi="Cambria Math"/>
                <w:b/>
                <w:bCs/>
                <w:i/>
                <w:color w:val="FF0000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χ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2</m:t>
            </m:r>
          </m:sup>
        </m:sSup>
      </m:oMath>
      <w:r w:rsidRPr="003E12FB">
        <w:rPr>
          <w:rFonts w:ascii="宋体" w:hAnsi="宋体"/>
          <w:b/>
          <w:bCs/>
          <w:color w:val="FF0000"/>
          <w:sz w:val="28"/>
          <w:szCs w:val="28"/>
        </w:rPr>
        <w:t>统计量作为检验统计量</w:t>
      </w:r>
    </w:p>
    <w:p w14:paraId="3103F2D2" w14:textId="3E189152" w:rsidR="005F1045" w:rsidRPr="003E12FB" w:rsidRDefault="005F104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由</w:t>
      </w:r>
    </w:p>
    <w:p w14:paraId="4CC1F9FE" w14:textId="748ADC2A" w:rsidR="005F1045" w:rsidRPr="003E12FB" w:rsidRDefault="002B4EF2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n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S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σ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&gt;</m:t>
              </m:r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χ</m:t>
                  </m:r>
                </m:e>
                <m:sub>
                  <m:f>
                    <m:fPr>
                      <m:type m:val="lin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α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den>
                  </m:f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n-1</m:t>
                  </m:r>
                </m:e>
              </m:d>
            </m:e>
          </m:d>
          <m:r>
            <m:rPr>
              <m:sty m:val="bi"/>
            </m:rPr>
            <w:rPr>
              <w:rFonts w:ascii="Cambria Math" w:hAnsi="Cambria Math" w:hint="eastAsia"/>
              <w:color w:val="FF0000"/>
              <w:sz w:val="28"/>
              <w:szCs w:val="28"/>
            </w:rPr>
            <m:t>+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n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S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σ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&lt;</m:t>
              </m:r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χ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-</m:t>
                  </m:r>
                  <m:f>
                    <m:fPr>
                      <m:type m:val="lin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α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den>
                  </m:f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n-1</m:t>
                  </m:r>
                </m:e>
              </m:d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α</m:t>
          </m:r>
        </m:oMath>
      </m:oMathPara>
    </w:p>
    <w:p w14:paraId="666D4044" w14:textId="30B025CB" w:rsidR="005F1045" w:rsidRPr="003E12FB" w:rsidRDefault="005F1045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得到拒绝域为</w:t>
      </w:r>
    </w:p>
    <w:p w14:paraId="70A6B7C8" w14:textId="43C5FFE3" w:rsidR="005F1045" w:rsidRPr="003E12FB" w:rsidRDefault="002B4EF2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(0,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χ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-</m:t>
              </m:r>
              <m:f>
                <m:fPr>
                  <m:type m:val="lin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α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-1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)∪(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χ</m:t>
              </m:r>
            </m:e>
            <m:sub>
              <m:f>
                <m:fPr>
                  <m:type m:val="lin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α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</m:sub>
            <m: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2</m:t>
              </m:r>
            </m:sup>
          </m:sSubSup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n-1</m:t>
              </m:r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,∞)</m:t>
          </m:r>
        </m:oMath>
      </m:oMathPara>
    </w:p>
    <w:p w14:paraId="45C55024" w14:textId="77777777" w:rsidR="00C365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（</w:t>
      </w:r>
      <w:r w:rsidRPr="00387C54">
        <w:rPr>
          <w:rFonts w:ascii="宋体" w:hAnsi="宋体"/>
          <w:b/>
          <w:bCs/>
          <w:sz w:val="28"/>
          <w:szCs w:val="28"/>
        </w:rPr>
        <w:t>2</w:t>
      </w:r>
      <w:r w:rsidRPr="00387C54">
        <w:rPr>
          <w:rFonts w:ascii="宋体" w:hAnsi="宋体" w:hint="eastAsia"/>
          <w:b/>
          <w:bCs/>
          <w:sz w:val="28"/>
          <w:szCs w:val="28"/>
        </w:rPr>
        <w:t>）若</w:t>
      </w:r>
      <w:r w:rsidRPr="00387C54">
        <w:rPr>
          <w:rFonts w:ascii="宋体" w:hAnsi="宋体"/>
          <w:b/>
          <w:bCs/>
          <w:position w:val="-12"/>
          <w:sz w:val="28"/>
          <w:szCs w:val="28"/>
        </w:rPr>
        <w:object w:dxaOrig="336" w:dyaOrig="360" w14:anchorId="4F4C776F">
          <v:shape id="对象 87" o:spid="_x0000_i1051" type="#_x0000_t75" style="width:16.2pt;height:18pt;mso-wrap-style:square;mso-position-horizontal-relative:page;mso-position-vertical-relative:page" o:ole="">
            <v:imagedata r:id="rId53" o:title=""/>
          </v:shape>
          <o:OLEObject Type="Embed" ProgID="Equation.DSMT4" ShapeID="对象 87" DrawAspect="Content" ObjectID="_1702830574" r:id="rId54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成立，求参数</w:t>
      </w:r>
      <w:r w:rsidRPr="00387C54">
        <w:rPr>
          <w:rFonts w:ascii="宋体" w:hAnsi="宋体"/>
          <w:b/>
          <w:bCs/>
          <w:position w:val="-10"/>
          <w:sz w:val="28"/>
          <w:szCs w:val="28"/>
        </w:rPr>
        <w:object w:dxaOrig="240" w:dyaOrig="264" w14:anchorId="438EB238">
          <v:shape id="对象 88" o:spid="_x0000_i1052" type="#_x0000_t75" style="width:12pt;height:13.8pt;mso-wrap-style:square;mso-position-horizontal-relative:page;mso-position-vertical-relative:page" o:ole="">
            <v:imagedata r:id="rId55" o:title=""/>
          </v:shape>
          <o:OLEObject Type="Embed" ProgID="Equation.DSMT4" ShapeID="对象 88" DrawAspect="Content" ObjectID="_1702830575" r:id="rId56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置信度为</w:t>
      </w:r>
      <w:r w:rsidRPr="00387C54">
        <w:rPr>
          <w:rFonts w:ascii="宋体" w:hAnsi="宋体"/>
          <w:b/>
          <w:bCs/>
          <w:position w:val="-6"/>
          <w:sz w:val="28"/>
          <w:szCs w:val="28"/>
        </w:rPr>
        <w:object w:dxaOrig="516" w:dyaOrig="276" w14:anchorId="5457E077">
          <v:shape id="对象 89" o:spid="_x0000_i1053" type="#_x0000_t75" style="width:26.4pt;height:14.4pt;mso-wrap-style:square;mso-position-horizontal-relative:page;mso-position-vertical-relative:page" o:ole="">
            <v:imagedata r:id="rId57" o:title=""/>
          </v:shape>
          <o:OLEObject Type="Embed" ProgID="Equation.DSMT4" ShapeID="对象 89" DrawAspect="Content" ObjectID="_1702830576" r:id="rId58"/>
        </w:object>
      </w:r>
      <w:r w:rsidRPr="00387C54">
        <w:rPr>
          <w:rFonts w:ascii="宋体" w:hAnsi="宋体" w:hint="eastAsia"/>
          <w:b/>
          <w:bCs/>
          <w:sz w:val="28"/>
          <w:szCs w:val="28"/>
        </w:rPr>
        <w:t>的置信区间。</w:t>
      </w:r>
    </w:p>
    <w:p w14:paraId="1401FC13" w14:textId="56CB5EA4" w:rsidR="00E34E99" w:rsidRPr="003E12FB" w:rsidRDefault="00E34E99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/>
          <w:b/>
          <w:bCs/>
          <w:color w:val="FF0000"/>
          <w:sz w:val="28"/>
          <w:szCs w:val="28"/>
        </w:rPr>
        <w:t>解</w:t>
      </w: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：</w:t>
      </w:r>
      <w:r w:rsidRPr="003E12FB">
        <w:rPr>
          <w:rFonts w:ascii="宋体" w:hAnsi="宋体"/>
          <w:b/>
          <w:bCs/>
          <w:color w:val="FF0000"/>
          <w:sz w:val="28"/>
          <w:szCs w:val="28"/>
        </w:rPr>
        <w:t>当原假设</w:t>
      </w:r>
      <m:oMath>
        <m:sSub>
          <m:sSubPr>
            <m:ctrlPr>
              <w:rPr>
                <w:rFonts w:ascii="Cambria Math" w:hAnsi="Cambria Math"/>
                <w:b/>
                <w:bCs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0</m:t>
            </m:r>
          </m:sub>
        </m:sSub>
      </m:oMath>
      <w:r w:rsidRPr="003E12FB">
        <w:rPr>
          <w:rFonts w:ascii="宋体" w:hAnsi="宋体"/>
          <w:b/>
          <w:bCs/>
          <w:color w:val="FF0000"/>
          <w:sz w:val="28"/>
          <w:szCs w:val="28"/>
        </w:rPr>
        <w:t>成立时</w:t>
      </w: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m:oMath>
        <m:sSup>
          <m:sSupPr>
            <m:ctrlPr>
              <w:rPr>
                <w:rFonts w:ascii="Cambria Math" w:hAnsi="Cambria Math"/>
                <w:b/>
                <w:bCs/>
                <w:color w:val="FF0000"/>
                <w:sz w:val="28"/>
                <w:szCs w:val="28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FF0000"/>
                <w:sz w:val="28"/>
                <w:szCs w:val="28"/>
              </w:rPr>
              <m:t>2</m:t>
            </m:r>
          </m:sup>
        </m:sSup>
        <m:r>
          <m:rPr>
            <m:sty m:val="bi"/>
          </m:rPr>
          <w:rPr>
            <w:rFonts w:ascii="Cambria Math" w:eastAsiaTheme="minorEastAsia" w:hAnsi="Cambria Math" w:cs="MS Gothic" w:hint="eastAsia"/>
            <w:color w:val="FF0000"/>
            <w:sz w:val="28"/>
            <w:szCs w:val="28"/>
          </w:rPr>
          <m:t>=</m:t>
        </m:r>
        <m:r>
          <m:rPr>
            <m:sty m:val="bi"/>
          </m:rPr>
          <w:rPr>
            <w:rFonts w:ascii="Cambria Math" w:eastAsia="MS Gothic" w:hAnsi="MS Gothic" w:cs="MS Gothic"/>
            <w:color w:val="FF0000"/>
            <w:sz w:val="28"/>
            <w:szCs w:val="28"/>
          </w:rPr>
          <m:t>1</m:t>
        </m:r>
      </m:oMath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，</w:t>
      </w:r>
      <w:r w:rsidRPr="003E12FB">
        <w:rPr>
          <w:rFonts w:ascii="宋体" w:hAnsi="宋体"/>
          <w:b/>
          <w:bCs/>
          <w:color w:val="FF0000"/>
          <w:sz w:val="28"/>
          <w:szCs w:val="28"/>
        </w:rPr>
        <w:t>即总体服从分布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N(μ,1)</m:t>
        </m:r>
      </m:oMath>
    </w:p>
    <w:p w14:paraId="52FAACBE" w14:textId="6E618377" w:rsidR="00E34E99" w:rsidRPr="003E12FB" w:rsidRDefault="00E34E99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lastRenderedPageBreak/>
        <w:t>已知</w:t>
      </w:r>
    </w:p>
    <w:p w14:paraId="283519EE" w14:textId="6F059D5A" w:rsidR="00E34E99" w:rsidRPr="003E12FB" w:rsidRDefault="0012625A" w:rsidP="00C36554">
      <w:pPr>
        <w:rPr>
          <w:rFonts w:ascii="宋体" w:hAnsi="宋体"/>
          <w:b/>
          <w:bCs/>
          <w:color w:val="FF0000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  <w:color w:val="FF0000"/>
                  <w:sz w:val="28"/>
                  <w:szCs w:val="28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  <w:b/>
                      <w:bCs/>
                      <w:color w:val="FF0000"/>
                      <w:sz w:val="28"/>
                      <w:szCs w:val="28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X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-μ</m:t>
              </m:r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n</m:t>
                      </m:r>
                    </m:e>
                  </m:rad>
                </m:den>
              </m:f>
            </m:den>
          </m:f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~N(0,1)</m:t>
          </m:r>
        </m:oMath>
      </m:oMathPara>
    </w:p>
    <w:p w14:paraId="2DFD6C82" w14:textId="0AF40CEC" w:rsidR="00E34E99" w:rsidRPr="003E12FB" w:rsidRDefault="00E34E99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故可由</w:t>
      </w:r>
    </w:p>
    <w:p w14:paraId="4FA0621F" w14:textId="3929F8B8" w:rsidR="00E34E99" w:rsidRPr="003E12FB" w:rsidRDefault="003E12FB" w:rsidP="00C36554">
      <w:pPr>
        <w:rPr>
          <w:rFonts w:ascii="宋体" w:hAnsi="宋体"/>
          <w:b/>
          <w:bCs/>
          <w:i/>
          <w:color w:val="FF0000"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fPr>
                    <m:num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8"/>
                              <w:szCs w:val="28"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8"/>
                              <w:szCs w:val="28"/>
                            </w:rPr>
                            <m:t>X</m:t>
                          </m:r>
                        </m:e>
                      </m:acc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-μ</m:t>
                      </m:r>
                    </m:num>
                    <m:den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8"/>
                                  <w:szCs w:val="28"/>
                                </w:rPr>
                              </m:ctrlPr>
                            </m:radPr>
                            <m:deg/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8"/>
                                  <w:szCs w:val="28"/>
                                </w:rPr>
                                <m:t>n</m:t>
                              </m:r>
                            </m:e>
                          </m:rad>
                        </m:den>
                      </m:f>
                    </m:den>
                  </m:f>
                </m:e>
              </m:d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Z</m:t>
                  </m:r>
                </m:e>
                <m:sub>
                  <m:f>
                    <m:fPr>
                      <m:type m:val="lin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8"/>
                          <w:szCs w:val="28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α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8"/>
                          <w:szCs w:val="28"/>
                        </w:rPr>
                        <m:t>2</m:t>
                      </m:r>
                    </m:den>
                  </m:f>
                </m:sub>
              </m:sSub>
            </m:e>
          </m:d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=1-α</m:t>
          </m:r>
        </m:oMath>
      </m:oMathPara>
    </w:p>
    <w:p w14:paraId="15FE9ABE" w14:textId="4258D566" w:rsidR="003E12FB" w:rsidRPr="003E12FB" w:rsidRDefault="003E12FB" w:rsidP="00C36554">
      <w:pPr>
        <w:rPr>
          <w:rFonts w:ascii="宋体" w:hAnsi="宋体"/>
          <w:b/>
          <w:bCs/>
          <w:color w:val="FF0000"/>
          <w:sz w:val="28"/>
          <w:szCs w:val="28"/>
        </w:rPr>
      </w:pPr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得参数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μ</m:t>
        </m:r>
      </m:oMath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置信度为</w:t>
      </w:r>
      <m:oMath>
        <m:r>
          <m:rPr>
            <m:sty m:val="b"/>
          </m:rPr>
          <w:rPr>
            <w:rFonts w:ascii="Cambria Math" w:hAnsi="Cambria Math"/>
            <w:color w:val="FF0000"/>
            <w:sz w:val="28"/>
            <w:szCs w:val="28"/>
          </w:rPr>
          <m:t>1-α</m:t>
        </m:r>
      </m:oMath>
      <w:r w:rsidRPr="003E12FB">
        <w:rPr>
          <w:rFonts w:ascii="宋体" w:hAnsi="宋体" w:hint="eastAsia"/>
          <w:b/>
          <w:bCs/>
          <w:color w:val="FF0000"/>
          <w:sz w:val="28"/>
          <w:szCs w:val="28"/>
        </w:rPr>
        <w:t>的置信区间为</w:t>
      </w:r>
    </w:p>
    <w:p w14:paraId="763486D0" w14:textId="4D46F62F" w:rsidR="003E12FB" w:rsidRPr="003E12FB" w:rsidRDefault="003E12FB" w:rsidP="00C36554">
      <w:pPr>
        <w:rPr>
          <w:rFonts w:ascii="宋体" w:hAnsi="宋体"/>
          <w:b/>
          <w:bCs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(</m:t>
          </m:r>
          <m:acc>
            <m:accPr>
              <m:chr m:val="̅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-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n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Z</m:t>
              </m:r>
            </m:e>
            <m:sub>
              <m:f>
                <m:fPr>
                  <m:type m:val="lin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α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,</m:t>
          </m:r>
          <m:acc>
            <m:accPr>
              <m:chr m:val="̅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/>
              <w:color w:val="FF0000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n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8"/>
                  <w:szCs w:val="28"/>
                </w:rPr>
                <m:t>Z</m:t>
              </m:r>
            </m:e>
            <m:sub>
              <m:f>
                <m:fPr>
                  <m:type m:val="lin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α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8"/>
                      <w:szCs w:val="28"/>
                    </w:rPr>
                    <m:t>2</m:t>
                  </m:r>
                </m:den>
              </m:f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)</m:t>
          </m:r>
        </m:oMath>
      </m:oMathPara>
    </w:p>
    <w:p w14:paraId="3DA05CB4" w14:textId="03A6A8B4" w:rsidR="00C36554" w:rsidRPr="00387C54" w:rsidRDefault="00C36554" w:rsidP="00C36554">
      <w:pPr>
        <w:rPr>
          <w:rFonts w:ascii="宋体" w:hAnsi="宋体"/>
          <w:b/>
          <w:bCs/>
          <w:sz w:val="28"/>
          <w:szCs w:val="28"/>
        </w:rPr>
      </w:pPr>
      <w:r w:rsidRPr="00387C54">
        <w:rPr>
          <w:rFonts w:ascii="宋体" w:hAnsi="宋体" w:hint="eastAsia"/>
          <w:b/>
          <w:bCs/>
          <w:sz w:val="28"/>
          <w:szCs w:val="28"/>
        </w:rPr>
        <w:t>三</w:t>
      </w:r>
      <w:r w:rsidR="00F72029">
        <w:rPr>
          <w:rFonts w:ascii="宋体" w:hAnsi="宋体" w:hint="eastAsia"/>
          <w:b/>
          <w:bCs/>
          <w:sz w:val="28"/>
          <w:szCs w:val="28"/>
        </w:rPr>
        <w:t>、</w:t>
      </w:r>
      <w:r w:rsidR="00387C54">
        <w:rPr>
          <w:rFonts w:ascii="宋体" w:hAnsi="宋体" w:hint="eastAsia"/>
          <w:b/>
          <w:bCs/>
          <w:sz w:val="28"/>
          <w:szCs w:val="28"/>
        </w:rPr>
        <w:t>论述</w:t>
      </w:r>
      <w:r w:rsidRPr="00387C54">
        <w:rPr>
          <w:rFonts w:ascii="宋体" w:hAnsi="宋体" w:hint="eastAsia"/>
          <w:b/>
          <w:bCs/>
          <w:sz w:val="28"/>
          <w:szCs w:val="28"/>
        </w:rPr>
        <w:t>题</w:t>
      </w:r>
    </w:p>
    <w:p w14:paraId="0223AA16" w14:textId="77777777" w:rsidR="00F72029" w:rsidRDefault="00F72029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t>1</w:t>
      </w:r>
      <w:r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简述表示平均的统计量，并说明他们的特点。</w:t>
      </w:r>
    </w:p>
    <w:p w14:paraId="493695B2" w14:textId="2B038652" w:rsidR="004B357A" w:rsidRPr="001D7A8C" w:rsidRDefault="006A6985">
      <w:pPr>
        <w:rPr>
          <w:rFonts w:ascii="宋体" w:hAnsi="宋体"/>
          <w:b/>
          <w:bCs/>
          <w:color w:val="FF0000"/>
          <w:sz w:val="28"/>
          <w:szCs w:val="28"/>
        </w:rPr>
      </w:pPr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答：平均数、中位数、众数都是描述平均的统计量。</w:t>
      </w:r>
    </w:p>
    <w:p w14:paraId="4144D261" w14:textId="19722B61" w:rsidR="006A6985" w:rsidRPr="001D7A8C" w:rsidRDefault="006A6985">
      <w:pPr>
        <w:rPr>
          <w:rFonts w:ascii="宋体" w:hAnsi="宋体"/>
          <w:b/>
          <w:bCs/>
          <w:color w:val="FF0000"/>
          <w:sz w:val="28"/>
          <w:szCs w:val="28"/>
        </w:rPr>
      </w:pPr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平均数是对</w:t>
      </w:r>
      <w:r w:rsidR="00F84FE7" w:rsidRPr="001D7A8C">
        <w:rPr>
          <w:rFonts w:ascii="宋体" w:hAnsi="宋体" w:hint="eastAsia"/>
          <w:b/>
          <w:bCs/>
          <w:color w:val="FF0000"/>
          <w:sz w:val="28"/>
          <w:szCs w:val="28"/>
        </w:rPr>
        <w:t>所有变量值进行求和后，除以变量个数得到的值，是数据集中程度最主要的测度值，由于平均数利用了全部数据，因此它容易受到极端值的影响。平均数只能用于描述数值型数据。</w:t>
      </w:r>
    </w:p>
    <w:p w14:paraId="1592F8E4" w14:textId="2A83970A" w:rsidR="00F84FE7" w:rsidRPr="001D7A8C" w:rsidRDefault="00F84FE7">
      <w:pPr>
        <w:rPr>
          <w:rFonts w:ascii="宋体" w:hAnsi="宋体"/>
          <w:b/>
          <w:bCs/>
          <w:color w:val="FF0000"/>
          <w:sz w:val="28"/>
          <w:szCs w:val="28"/>
        </w:rPr>
      </w:pPr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中位数是对一组数据进行排序后，位于中间位置上的数据。中位数是一个位置代表值，因此不易受到极端值的影响。当数据拖</w:t>
      </w:r>
      <w:proofErr w:type="gramStart"/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尾严重</w:t>
      </w:r>
      <w:proofErr w:type="gramEnd"/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时，宜使用中位数而非平均数。中位数可用于描述数值型数据和顺序型数据。</w:t>
      </w:r>
    </w:p>
    <w:p w14:paraId="15461C59" w14:textId="3BAE5EDD" w:rsidR="00F84FE7" w:rsidRDefault="00F84FE7">
      <w:pPr>
        <w:rPr>
          <w:rFonts w:ascii="宋体" w:hAnsi="宋体"/>
          <w:b/>
          <w:bCs/>
          <w:color w:val="FF0000"/>
          <w:sz w:val="28"/>
          <w:szCs w:val="28"/>
        </w:rPr>
      </w:pPr>
      <w:r w:rsidRPr="001D7A8C">
        <w:rPr>
          <w:rFonts w:ascii="宋体" w:hAnsi="宋体" w:hint="eastAsia"/>
          <w:b/>
          <w:bCs/>
          <w:color w:val="FF0000"/>
          <w:sz w:val="28"/>
          <w:szCs w:val="28"/>
        </w:rPr>
        <w:t>众数是一组数据中出现次数最多的变量值，它也是一个位置代表值。如果一组数据不存在明显的峰值，则众数可能不存在；若果有两个或以上的明显的峰值，则众数可能有多个。众数主要用于描述分类数据，也可用于描述数值型数据和顺序型数据。</w:t>
      </w:r>
    </w:p>
    <w:p w14:paraId="34AA9304" w14:textId="77777777" w:rsidR="00C15E91" w:rsidRPr="001D7A8C" w:rsidRDefault="00C15E91">
      <w:pPr>
        <w:rPr>
          <w:rFonts w:ascii="宋体" w:hAnsi="宋体"/>
          <w:b/>
          <w:bCs/>
          <w:color w:val="FF0000"/>
          <w:sz w:val="28"/>
          <w:szCs w:val="28"/>
        </w:rPr>
      </w:pPr>
    </w:p>
    <w:p w14:paraId="466B7D89" w14:textId="4CF15CFA" w:rsidR="00534782" w:rsidRDefault="00F72029">
      <w:pPr>
        <w:rPr>
          <w:rFonts w:ascii="宋体" w:hAnsi="宋体"/>
          <w:b/>
          <w:bCs/>
          <w:sz w:val="28"/>
          <w:szCs w:val="28"/>
        </w:rPr>
      </w:pPr>
      <w:r>
        <w:rPr>
          <w:rFonts w:ascii="宋体" w:hAnsi="宋体" w:hint="eastAsia"/>
          <w:b/>
          <w:bCs/>
          <w:sz w:val="28"/>
          <w:szCs w:val="28"/>
        </w:rPr>
        <w:lastRenderedPageBreak/>
        <w:t>2</w:t>
      </w:r>
      <w:r>
        <w:rPr>
          <w:rFonts w:ascii="宋体" w:hAnsi="宋体"/>
          <w:b/>
          <w:bCs/>
          <w:sz w:val="28"/>
          <w:szCs w:val="28"/>
        </w:rPr>
        <w:t>.</w:t>
      </w:r>
      <w:r w:rsidR="00C36554" w:rsidRPr="00387C54">
        <w:rPr>
          <w:rFonts w:ascii="宋体" w:hAnsi="宋体" w:hint="eastAsia"/>
          <w:b/>
          <w:bCs/>
          <w:sz w:val="28"/>
          <w:szCs w:val="28"/>
        </w:rPr>
        <w:t>简述方差分析的作用</w:t>
      </w:r>
      <w:r>
        <w:rPr>
          <w:rFonts w:ascii="宋体" w:hAnsi="宋体" w:hint="eastAsia"/>
          <w:b/>
          <w:bCs/>
          <w:sz w:val="28"/>
          <w:szCs w:val="28"/>
        </w:rPr>
        <w:t>。</w:t>
      </w:r>
    </w:p>
    <w:p w14:paraId="65A44CBD" w14:textId="6B20EA11" w:rsidR="00232930" w:rsidRPr="00A04216" w:rsidRDefault="001D7A8C" w:rsidP="00232930">
      <w:pPr>
        <w:spacing w:line="360" w:lineRule="auto"/>
        <w:jc w:val="left"/>
        <w:rPr>
          <w:b/>
          <w:bCs/>
          <w:color w:val="FF0000"/>
          <w:sz w:val="24"/>
          <w:szCs w:val="24"/>
          <w:u w:val="single"/>
        </w:rPr>
      </w:pPr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答：方差分析</w:t>
      </w:r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通过检验</w:t>
      </w:r>
      <w:proofErr w:type="gramStart"/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各总体</w:t>
      </w:r>
      <w:proofErr w:type="gramEnd"/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的均值是否相等来</w:t>
      </w:r>
      <w:proofErr w:type="gramStart"/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判断分</w:t>
      </w:r>
      <w:proofErr w:type="gramEnd"/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类型自变量对数值型因变量是否有显著影响。它是通过对数据误差来源的分析来判断不同总体的均值是否相等，进而分析自变量对因变量是否有显著性影响。</w:t>
      </w:r>
    </w:p>
    <w:p w14:paraId="55354651" w14:textId="610090AE" w:rsidR="001D7A8C" w:rsidRPr="00A04216" w:rsidRDefault="00232930">
      <w:pPr>
        <w:rPr>
          <w:rFonts w:ascii="宋体" w:hAnsi="宋体"/>
          <w:b/>
          <w:bCs/>
          <w:color w:val="FF0000"/>
          <w:sz w:val="28"/>
          <w:szCs w:val="28"/>
        </w:rPr>
      </w:pPr>
      <w:r w:rsidRPr="00A04216">
        <w:rPr>
          <w:rFonts w:ascii="宋体" w:hAnsi="宋体"/>
          <w:b/>
          <w:bCs/>
          <w:color w:val="FF0000"/>
          <w:sz w:val="28"/>
          <w:szCs w:val="28"/>
        </w:rPr>
        <w:t>作用</w:t>
      </w:r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：</w:t>
      </w:r>
    </w:p>
    <w:p w14:paraId="6DBB4344" w14:textId="14C82A41" w:rsidR="00232930" w:rsidRPr="00A04216" w:rsidRDefault="009247C2">
      <w:pPr>
        <w:rPr>
          <w:rFonts w:ascii="宋体" w:hAnsi="宋体"/>
          <w:b/>
          <w:bCs/>
          <w:color w:val="FF0000"/>
          <w:sz w:val="28"/>
          <w:szCs w:val="28"/>
        </w:rPr>
      </w:pPr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①检验</w:t>
      </w:r>
      <w:proofErr w:type="gramStart"/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各水平</w:t>
      </w:r>
      <w:proofErr w:type="gramEnd"/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对因子是否有显著性影响</w:t>
      </w:r>
      <w:r w:rsidR="00232930" w:rsidRPr="00A04216">
        <w:rPr>
          <w:rFonts w:ascii="宋体" w:hAnsi="宋体" w:hint="eastAsia"/>
          <w:b/>
          <w:bCs/>
          <w:color w:val="FF0000"/>
          <w:sz w:val="28"/>
          <w:szCs w:val="28"/>
        </w:rPr>
        <w:t>。</w:t>
      </w:r>
    </w:p>
    <w:p w14:paraId="669F3DE2" w14:textId="406C7345" w:rsidR="00232930" w:rsidRPr="00A04216" w:rsidRDefault="00232930">
      <w:pPr>
        <w:rPr>
          <w:rFonts w:ascii="宋体" w:hAnsi="宋体"/>
          <w:b/>
          <w:bCs/>
          <w:color w:val="FF0000"/>
          <w:sz w:val="28"/>
          <w:szCs w:val="28"/>
        </w:rPr>
      </w:pPr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②检验误差项是否服从正态分布。</w:t>
      </w:r>
    </w:p>
    <w:p w14:paraId="7E510101" w14:textId="2E14DC0F" w:rsidR="00E27007" w:rsidRPr="00A04216" w:rsidRDefault="00E27007">
      <w:pPr>
        <w:rPr>
          <w:rFonts w:ascii="宋体" w:hAnsi="宋体"/>
          <w:b/>
          <w:bCs/>
          <w:color w:val="FF0000"/>
          <w:sz w:val="28"/>
          <w:szCs w:val="28"/>
        </w:rPr>
      </w:pPr>
      <w:r w:rsidRPr="00A04216">
        <w:rPr>
          <w:rFonts w:ascii="宋体" w:hAnsi="宋体" w:hint="eastAsia"/>
          <w:b/>
          <w:bCs/>
          <w:color w:val="FF0000"/>
          <w:sz w:val="28"/>
          <w:szCs w:val="28"/>
        </w:rPr>
        <w:t>③</w:t>
      </w:r>
      <w:r w:rsidR="009247C2" w:rsidRPr="00A04216">
        <w:rPr>
          <w:rFonts w:ascii="宋体" w:hAnsi="宋体" w:hint="eastAsia"/>
          <w:b/>
          <w:bCs/>
          <w:color w:val="FF0000"/>
          <w:sz w:val="28"/>
          <w:szCs w:val="28"/>
        </w:rPr>
        <w:t>检验</w:t>
      </w:r>
      <w:proofErr w:type="gramStart"/>
      <w:r w:rsidR="009247C2" w:rsidRPr="00A04216">
        <w:rPr>
          <w:rFonts w:ascii="宋体" w:hAnsi="宋体" w:hint="eastAsia"/>
          <w:b/>
          <w:bCs/>
          <w:color w:val="FF0000"/>
          <w:sz w:val="28"/>
          <w:szCs w:val="28"/>
        </w:rPr>
        <w:t>各总体间</w:t>
      </w:r>
      <w:proofErr w:type="gramEnd"/>
      <w:r w:rsidR="009247C2" w:rsidRPr="00A04216">
        <w:rPr>
          <w:rFonts w:ascii="宋体" w:hAnsi="宋体" w:hint="eastAsia"/>
          <w:b/>
          <w:bCs/>
          <w:color w:val="FF0000"/>
          <w:sz w:val="28"/>
          <w:szCs w:val="28"/>
        </w:rPr>
        <w:t>均值是否相等。</w:t>
      </w:r>
    </w:p>
    <w:p w14:paraId="6CE2E1F5" w14:textId="77777777" w:rsidR="00230675" w:rsidRPr="00232930" w:rsidRDefault="00230675">
      <w:pPr>
        <w:rPr>
          <w:rFonts w:ascii="宋体" w:hAnsi="宋体"/>
          <w:b/>
          <w:bCs/>
          <w:sz w:val="28"/>
          <w:szCs w:val="28"/>
        </w:rPr>
      </w:pPr>
    </w:p>
    <w:sectPr w:rsidR="00230675" w:rsidRPr="00232930">
      <w:headerReference w:type="default" r:id="rId5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884CB65" w14:textId="77777777" w:rsidR="0012625A" w:rsidRDefault="0012625A" w:rsidP="00387C54">
      <w:r>
        <w:separator/>
      </w:r>
    </w:p>
  </w:endnote>
  <w:endnote w:type="continuationSeparator" w:id="0">
    <w:p w14:paraId="54670C2E" w14:textId="77777777" w:rsidR="0012625A" w:rsidRDefault="0012625A" w:rsidP="00387C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E3BB9B" w14:textId="77777777" w:rsidR="0012625A" w:rsidRDefault="0012625A" w:rsidP="00387C54">
      <w:r>
        <w:separator/>
      </w:r>
    </w:p>
  </w:footnote>
  <w:footnote w:type="continuationSeparator" w:id="0">
    <w:p w14:paraId="68E52DCD" w14:textId="77777777" w:rsidR="0012625A" w:rsidRDefault="0012625A" w:rsidP="00387C5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E915DA" w14:textId="0BD93720" w:rsidR="00AC2D7D" w:rsidRPr="00AC2D7D" w:rsidRDefault="00AC2D7D" w:rsidP="00AC2D7D">
    <w:pPr>
      <w:pStyle w:val="a4"/>
      <w:rPr>
        <w:b/>
        <w:sz w:val="21"/>
        <w:szCs w:val="21"/>
      </w:rPr>
    </w:pPr>
    <w:r>
      <w:rPr>
        <w:rFonts w:hint="eastAsia"/>
        <w:b/>
        <w:sz w:val="21"/>
        <w:szCs w:val="21"/>
      </w:rPr>
      <w:t>东北大学应用统计考研</w:t>
    </w:r>
    <w:r>
      <w:rPr>
        <w:b/>
        <w:sz w:val="21"/>
        <w:szCs w:val="21"/>
      </w:rPr>
      <w:t>QQ</w:t>
    </w:r>
    <w:r>
      <w:rPr>
        <w:rFonts w:hint="eastAsia"/>
        <w:b/>
        <w:sz w:val="21"/>
        <w:szCs w:val="21"/>
      </w:rPr>
      <w:t>群：</w:t>
    </w:r>
    <w:r>
      <w:rPr>
        <w:b/>
        <w:sz w:val="21"/>
        <w:szCs w:val="21"/>
      </w:rPr>
      <w:t>93956717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zA0MzS0NDY3sDBS0lEKTi0uzszPAykwrAUAifc85iwAAAA="/>
  </w:docVars>
  <w:rsids>
    <w:rsidRoot w:val="00BB5172"/>
    <w:rsid w:val="0001586F"/>
    <w:rsid w:val="00024AFF"/>
    <w:rsid w:val="0007246C"/>
    <w:rsid w:val="000C3268"/>
    <w:rsid w:val="00111B86"/>
    <w:rsid w:val="00115CB8"/>
    <w:rsid w:val="0012625A"/>
    <w:rsid w:val="001D7A8C"/>
    <w:rsid w:val="00210073"/>
    <w:rsid w:val="00226543"/>
    <w:rsid w:val="00230675"/>
    <w:rsid w:val="00232930"/>
    <w:rsid w:val="00276988"/>
    <w:rsid w:val="002A0284"/>
    <w:rsid w:val="002B4EF2"/>
    <w:rsid w:val="0030581E"/>
    <w:rsid w:val="00316CFB"/>
    <w:rsid w:val="00366D0C"/>
    <w:rsid w:val="00381519"/>
    <w:rsid w:val="00387C54"/>
    <w:rsid w:val="003C1E6C"/>
    <w:rsid w:val="003E12FB"/>
    <w:rsid w:val="00430413"/>
    <w:rsid w:val="00443340"/>
    <w:rsid w:val="00453656"/>
    <w:rsid w:val="00465104"/>
    <w:rsid w:val="00480A7A"/>
    <w:rsid w:val="004B357A"/>
    <w:rsid w:val="004D3A09"/>
    <w:rsid w:val="004E6CC0"/>
    <w:rsid w:val="004F3582"/>
    <w:rsid w:val="00534782"/>
    <w:rsid w:val="00564AA2"/>
    <w:rsid w:val="005E3E9C"/>
    <w:rsid w:val="005F1045"/>
    <w:rsid w:val="006A6985"/>
    <w:rsid w:val="00760D58"/>
    <w:rsid w:val="00802DB5"/>
    <w:rsid w:val="0089525C"/>
    <w:rsid w:val="008C1264"/>
    <w:rsid w:val="008E4003"/>
    <w:rsid w:val="008E5568"/>
    <w:rsid w:val="0090639F"/>
    <w:rsid w:val="009247C2"/>
    <w:rsid w:val="009B4331"/>
    <w:rsid w:val="00A04216"/>
    <w:rsid w:val="00A1569C"/>
    <w:rsid w:val="00AB0444"/>
    <w:rsid w:val="00AC2D7D"/>
    <w:rsid w:val="00B539F9"/>
    <w:rsid w:val="00BB14F4"/>
    <w:rsid w:val="00BB5172"/>
    <w:rsid w:val="00BD3E15"/>
    <w:rsid w:val="00C15E91"/>
    <w:rsid w:val="00C36554"/>
    <w:rsid w:val="00C55F6F"/>
    <w:rsid w:val="00C72580"/>
    <w:rsid w:val="00C879C3"/>
    <w:rsid w:val="00CC2A02"/>
    <w:rsid w:val="00CC7AB9"/>
    <w:rsid w:val="00D61FE8"/>
    <w:rsid w:val="00DF646C"/>
    <w:rsid w:val="00DF6FDF"/>
    <w:rsid w:val="00E27007"/>
    <w:rsid w:val="00E34E99"/>
    <w:rsid w:val="00E86803"/>
    <w:rsid w:val="00E940D9"/>
    <w:rsid w:val="00EE58BB"/>
    <w:rsid w:val="00F47EE7"/>
    <w:rsid w:val="00F72029"/>
    <w:rsid w:val="00F84FE7"/>
    <w:rsid w:val="00FA7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8103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6554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36554"/>
    <w:rPr>
      <w:color w:val="808080"/>
    </w:rPr>
  </w:style>
  <w:style w:type="paragraph" w:styleId="a4">
    <w:name w:val="header"/>
    <w:basedOn w:val="a"/>
    <w:link w:val="Char"/>
    <w:uiPriority w:val="99"/>
    <w:unhideWhenUsed/>
    <w:rsid w:val="00387C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387C54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387C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387C54"/>
    <w:rPr>
      <w:rFonts w:ascii="Times New Roman" w:eastAsia="宋体" w:hAnsi="Times New Roman" w:cs="Times New Roman"/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AB044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AB0444"/>
    <w:rPr>
      <w:rFonts w:ascii="Times New Roman" w:eastAsia="宋体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36554"/>
    <w:pPr>
      <w:widowControl w:val="0"/>
      <w:jc w:val="both"/>
    </w:pPr>
    <w:rPr>
      <w:rFonts w:ascii="Times New Roman" w:eastAsia="宋体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36554"/>
    <w:rPr>
      <w:color w:val="808080"/>
    </w:rPr>
  </w:style>
  <w:style w:type="paragraph" w:styleId="a4">
    <w:name w:val="header"/>
    <w:basedOn w:val="a"/>
    <w:link w:val="Char"/>
    <w:uiPriority w:val="99"/>
    <w:unhideWhenUsed/>
    <w:rsid w:val="00387C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387C54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387C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387C54"/>
    <w:rPr>
      <w:rFonts w:ascii="Times New Roman" w:eastAsia="宋体" w:hAnsi="Times New Roman" w:cs="Times New Roman"/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AB0444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AB0444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343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8.bin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20.bin"/><Relationship Id="rId47" Type="http://schemas.openxmlformats.org/officeDocument/2006/relationships/image" Target="media/image17.wmf"/><Relationship Id="rId50" Type="http://schemas.openxmlformats.org/officeDocument/2006/relationships/oleObject" Target="embeddings/oleObject25.bin"/><Relationship Id="rId55" Type="http://schemas.openxmlformats.org/officeDocument/2006/relationships/image" Target="media/image21.wmf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4.wmf"/><Relationship Id="rId40" Type="http://schemas.openxmlformats.org/officeDocument/2006/relationships/image" Target="media/image15.wmf"/><Relationship Id="rId45" Type="http://schemas.openxmlformats.org/officeDocument/2006/relationships/image" Target="media/image16.wmf"/><Relationship Id="rId53" Type="http://schemas.openxmlformats.org/officeDocument/2006/relationships/image" Target="media/image20.wmf"/><Relationship Id="rId58" Type="http://schemas.openxmlformats.org/officeDocument/2006/relationships/oleObject" Target="embeddings/oleObject29.bin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image" Target="media/image13.wmf"/><Relationship Id="rId43" Type="http://schemas.openxmlformats.org/officeDocument/2006/relationships/oleObject" Target="embeddings/oleObject21.bin"/><Relationship Id="rId48" Type="http://schemas.openxmlformats.org/officeDocument/2006/relationships/oleObject" Target="embeddings/oleObject24.bin"/><Relationship Id="rId56" Type="http://schemas.openxmlformats.org/officeDocument/2006/relationships/oleObject" Target="embeddings/oleObject28.bin"/><Relationship Id="rId8" Type="http://schemas.openxmlformats.org/officeDocument/2006/relationships/image" Target="media/image1.wmf"/><Relationship Id="rId51" Type="http://schemas.openxmlformats.org/officeDocument/2006/relationships/image" Target="media/image19.wmf"/><Relationship Id="rId3" Type="http://schemas.microsoft.com/office/2007/relationships/stylesWithEffects" Target="stylesWithEffect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4.bin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3.bin"/><Relationship Id="rId59" Type="http://schemas.openxmlformats.org/officeDocument/2006/relationships/header" Target="header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9.bin"/><Relationship Id="rId54" Type="http://schemas.openxmlformats.org/officeDocument/2006/relationships/oleObject" Target="embeddings/oleObject2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6.bin"/><Relationship Id="rId49" Type="http://schemas.openxmlformats.org/officeDocument/2006/relationships/image" Target="media/image18.wmf"/><Relationship Id="rId57" Type="http://schemas.openxmlformats.org/officeDocument/2006/relationships/image" Target="media/image22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22.bin"/><Relationship Id="rId52" Type="http://schemas.openxmlformats.org/officeDocument/2006/relationships/oleObject" Target="embeddings/oleObject26.bin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8619C-593F-4077-B733-F8F3037CC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7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5</cp:revision>
  <cp:lastPrinted>2020-08-26T07:44:00Z</cp:lastPrinted>
  <dcterms:created xsi:type="dcterms:W3CDTF">2019-12-26T02:31:00Z</dcterms:created>
  <dcterms:modified xsi:type="dcterms:W3CDTF">2022-01-04T11:42:00Z</dcterms:modified>
</cp:coreProperties>
</file>